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FF2CDF" w14:textId="2F519EA3" w:rsidR="000F08C9" w:rsidRDefault="000F08C9" w:rsidP="000F08C9">
      <w:pPr>
        <w:jc w:val="both"/>
        <w:rPr>
          <w:i/>
          <w:iCs/>
          <w:color w:val="000000" w:themeColor="text1"/>
          <w:sz w:val="20"/>
          <w:szCs w:val="18"/>
        </w:rPr>
      </w:pPr>
      <w:r w:rsidRPr="000F08C9">
        <w:rPr>
          <w:i/>
          <w:iCs/>
          <w:color w:val="000000" w:themeColor="text1"/>
          <w:sz w:val="20"/>
          <w:szCs w:val="18"/>
        </w:rPr>
        <w:t>General Information: Article (</w:t>
      </w:r>
      <w:r w:rsidR="00C366E0">
        <w:rPr>
          <w:i/>
          <w:iCs/>
          <w:color w:val="000000" w:themeColor="text1"/>
          <w:sz w:val="20"/>
          <w:szCs w:val="18"/>
        </w:rPr>
        <w:t>52</w:t>
      </w:r>
      <w:r w:rsidRPr="000F08C9">
        <w:rPr>
          <w:i/>
          <w:iCs/>
          <w:color w:val="000000" w:themeColor="text1"/>
          <w:sz w:val="20"/>
          <w:szCs w:val="18"/>
        </w:rPr>
        <w:t xml:space="preserve">) of granting </w:t>
      </w:r>
      <w:r w:rsidR="00C366E0">
        <w:rPr>
          <w:i/>
          <w:iCs/>
          <w:color w:val="000000" w:themeColor="text1"/>
          <w:sz w:val="20"/>
          <w:szCs w:val="18"/>
        </w:rPr>
        <w:t>m</w:t>
      </w:r>
      <w:r w:rsidRPr="000F08C9">
        <w:rPr>
          <w:i/>
          <w:iCs/>
          <w:color w:val="000000" w:themeColor="text1"/>
          <w:sz w:val="20"/>
          <w:szCs w:val="18"/>
        </w:rPr>
        <w:t xml:space="preserve">aster’s </w:t>
      </w:r>
      <w:r w:rsidR="00C366E0">
        <w:rPr>
          <w:i/>
          <w:iCs/>
          <w:color w:val="000000" w:themeColor="text1"/>
          <w:sz w:val="20"/>
          <w:szCs w:val="18"/>
        </w:rPr>
        <w:t>d</w:t>
      </w:r>
      <w:r w:rsidRPr="000F08C9">
        <w:rPr>
          <w:i/>
          <w:iCs/>
          <w:color w:val="000000" w:themeColor="text1"/>
          <w:sz w:val="20"/>
          <w:szCs w:val="18"/>
        </w:rPr>
        <w:t>egree regulations 2022/2023.</w:t>
      </w:r>
    </w:p>
    <w:p w14:paraId="5FEEB8DC" w14:textId="0DF75D9B" w:rsidR="00065A54" w:rsidRDefault="008B7832" w:rsidP="000F08C9">
      <w:pPr>
        <w:jc w:val="both"/>
        <w:rPr>
          <w:i/>
          <w:iCs/>
          <w:color w:val="000000" w:themeColor="text1"/>
          <w:sz w:val="20"/>
          <w:szCs w:val="18"/>
        </w:rPr>
      </w:pPr>
      <w:r>
        <w:rPr>
          <w:i/>
          <w:iCs/>
          <w:color w:val="000000" w:themeColor="text1"/>
          <w:sz w:val="20"/>
          <w:szCs w:val="18"/>
        </w:rPr>
        <w:t>Attach the following:</w:t>
      </w:r>
    </w:p>
    <w:p w14:paraId="481B999C" w14:textId="0F70D2A6" w:rsidR="008B7832" w:rsidRDefault="008B7832" w:rsidP="008B7832">
      <w:pPr>
        <w:pStyle w:val="ListParagraph"/>
        <w:numPr>
          <w:ilvl w:val="0"/>
          <w:numId w:val="7"/>
        </w:numPr>
        <w:jc w:val="both"/>
        <w:rPr>
          <w:i/>
          <w:iCs/>
          <w:color w:val="000000" w:themeColor="text1"/>
          <w:sz w:val="20"/>
          <w:szCs w:val="18"/>
        </w:rPr>
      </w:pPr>
      <w:r>
        <w:rPr>
          <w:i/>
          <w:iCs/>
          <w:color w:val="000000" w:themeColor="text1"/>
          <w:sz w:val="20"/>
          <w:szCs w:val="18"/>
        </w:rPr>
        <w:t>Copy of the submitted paper</w:t>
      </w:r>
    </w:p>
    <w:p w14:paraId="270253A5" w14:textId="1EF88893" w:rsidR="008B7832" w:rsidRPr="008B7832" w:rsidRDefault="008B7832" w:rsidP="008B7832">
      <w:pPr>
        <w:pStyle w:val="ListParagraph"/>
        <w:numPr>
          <w:ilvl w:val="0"/>
          <w:numId w:val="7"/>
        </w:numPr>
        <w:jc w:val="both"/>
        <w:rPr>
          <w:i/>
          <w:iCs/>
          <w:color w:val="000000" w:themeColor="text1"/>
          <w:sz w:val="20"/>
          <w:szCs w:val="18"/>
        </w:rPr>
      </w:pPr>
      <w:r>
        <w:rPr>
          <w:i/>
          <w:iCs/>
          <w:color w:val="000000" w:themeColor="text1"/>
          <w:sz w:val="20"/>
          <w:szCs w:val="18"/>
        </w:rPr>
        <w:t>Proof of submission status</w:t>
      </w:r>
    </w:p>
    <w:p w14:paraId="0C41F8DF" w14:textId="77777777" w:rsidR="00893A1B" w:rsidRPr="00893A1B" w:rsidRDefault="00893A1B" w:rsidP="00893A1B">
      <w:pPr>
        <w:pStyle w:val="ListParagraph"/>
        <w:jc w:val="both"/>
        <w:rPr>
          <w:i/>
          <w:iCs/>
          <w:color w:val="000000" w:themeColor="text1"/>
          <w:sz w:val="20"/>
          <w:szCs w:val="18"/>
        </w:rPr>
      </w:pPr>
    </w:p>
    <w:tbl>
      <w:tblPr>
        <w:tblStyle w:val="TableGrid"/>
        <w:tblW w:w="9639" w:type="dxa"/>
        <w:tblCellMar>
          <w:top w:w="29" w:type="dxa"/>
          <w:left w:w="58" w:type="dxa"/>
          <w:bottom w:w="29" w:type="dxa"/>
          <w:right w:w="58" w:type="dxa"/>
        </w:tblCellMar>
        <w:tblLook w:val="04A0" w:firstRow="1" w:lastRow="0" w:firstColumn="1" w:lastColumn="0" w:noHBand="0" w:noVBand="1"/>
      </w:tblPr>
      <w:tblGrid>
        <w:gridCol w:w="2421"/>
        <w:gridCol w:w="3298"/>
        <w:gridCol w:w="742"/>
        <w:gridCol w:w="3178"/>
      </w:tblGrid>
      <w:tr w:rsidR="00D17CFD" w:rsidRPr="00F41150" w14:paraId="6B16E505" w14:textId="77777777" w:rsidTr="00A35386">
        <w:tc>
          <w:tcPr>
            <w:tcW w:w="9639" w:type="dxa"/>
            <w:gridSpan w:val="4"/>
            <w:shd w:val="clear" w:color="auto" w:fill="F2F2F2" w:themeFill="background1" w:themeFillShade="F2"/>
          </w:tcPr>
          <w:p w14:paraId="17351943" w14:textId="4DEDD390" w:rsidR="003F112B" w:rsidRPr="00F41150" w:rsidRDefault="00FE6DC1" w:rsidP="00812DC0">
            <w:pPr>
              <w:rPr>
                <w:b/>
                <w:bCs/>
                <w:color w:val="000000" w:themeColor="text1"/>
                <w:szCs w:val="24"/>
              </w:rPr>
            </w:pPr>
            <w:r w:rsidRPr="00F41150">
              <w:rPr>
                <w:b/>
                <w:bCs/>
                <w:color w:val="000000" w:themeColor="text1"/>
                <w:szCs w:val="24"/>
              </w:rPr>
              <w:t>STUDENT INFORMATION</w:t>
            </w:r>
          </w:p>
        </w:tc>
      </w:tr>
      <w:tr w:rsidR="00065A54" w:rsidRPr="00F41150" w14:paraId="5BBA6F09" w14:textId="77777777" w:rsidTr="00A35386">
        <w:tc>
          <w:tcPr>
            <w:tcW w:w="2421" w:type="dxa"/>
            <w:shd w:val="clear" w:color="auto" w:fill="auto"/>
          </w:tcPr>
          <w:p w14:paraId="0B7929F9" w14:textId="77777777" w:rsidR="003F112B" w:rsidRPr="00F41150" w:rsidRDefault="003F112B" w:rsidP="003F112B">
            <w:pPr>
              <w:rPr>
                <w:color w:val="000000" w:themeColor="text1"/>
                <w:szCs w:val="24"/>
              </w:rPr>
            </w:pPr>
            <w:r w:rsidRPr="00F41150">
              <w:rPr>
                <w:color w:val="000000" w:themeColor="text1"/>
                <w:szCs w:val="24"/>
              </w:rPr>
              <w:t>Name:</w:t>
            </w:r>
          </w:p>
        </w:tc>
        <w:sdt>
          <w:sdtPr>
            <w:rPr>
              <w:color w:val="000000" w:themeColor="text1"/>
              <w:szCs w:val="24"/>
            </w:rPr>
            <w:id w:val="1210228394"/>
            <w:placeholder>
              <w:docPart w:val="DDB003AF7E114F5D8215EA80A3D4B713"/>
            </w:placeholder>
            <w:showingPlcHdr/>
          </w:sdtPr>
          <w:sdtEndPr/>
          <w:sdtContent>
            <w:tc>
              <w:tcPr>
                <w:tcW w:w="3298" w:type="dxa"/>
                <w:shd w:val="clear" w:color="auto" w:fill="auto"/>
              </w:tcPr>
              <w:p w14:paraId="650CE441" w14:textId="0C00CE91" w:rsidR="003F112B" w:rsidRPr="00F41150" w:rsidRDefault="00DE2B7D" w:rsidP="003F112B">
                <w:pPr>
                  <w:rPr>
                    <w:color w:val="000000" w:themeColor="text1"/>
                    <w:szCs w:val="24"/>
                  </w:rPr>
                </w:pPr>
                <w:r w:rsidRPr="00065A54">
                  <w:rPr>
                    <w:rStyle w:val="PlaceholderText"/>
                    <w:color w:val="D0CECE" w:themeColor="background2" w:themeShade="E6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742" w:type="dxa"/>
            <w:shd w:val="clear" w:color="auto" w:fill="auto"/>
          </w:tcPr>
          <w:p w14:paraId="3DC84ECB" w14:textId="77777777" w:rsidR="003F112B" w:rsidRPr="00F41150" w:rsidRDefault="003F112B" w:rsidP="003F112B">
            <w:pPr>
              <w:rPr>
                <w:color w:val="000000" w:themeColor="text1"/>
                <w:szCs w:val="24"/>
              </w:rPr>
            </w:pPr>
            <w:r w:rsidRPr="00F41150">
              <w:rPr>
                <w:color w:val="000000" w:themeColor="text1"/>
                <w:szCs w:val="24"/>
              </w:rPr>
              <w:t>ID:</w:t>
            </w:r>
          </w:p>
        </w:tc>
        <w:sdt>
          <w:sdtPr>
            <w:rPr>
              <w:color w:val="000000" w:themeColor="text1"/>
              <w:szCs w:val="24"/>
            </w:rPr>
            <w:id w:val="-2013593571"/>
            <w:placeholder>
              <w:docPart w:val="45C8E2A1DBF44C9E924DBC48E8270835"/>
            </w:placeholder>
            <w:showingPlcHdr/>
          </w:sdtPr>
          <w:sdtEndPr/>
          <w:sdtContent>
            <w:tc>
              <w:tcPr>
                <w:tcW w:w="3178" w:type="dxa"/>
              </w:tcPr>
              <w:p w14:paraId="505B5AE2" w14:textId="3BA89C5E" w:rsidR="003F112B" w:rsidRPr="00F41150" w:rsidRDefault="00DE69AF" w:rsidP="003F112B">
                <w:pPr>
                  <w:rPr>
                    <w:color w:val="000000" w:themeColor="text1"/>
                    <w:szCs w:val="24"/>
                  </w:rPr>
                </w:pPr>
                <w:r w:rsidRPr="00065A54">
                  <w:rPr>
                    <w:rStyle w:val="PlaceholderText"/>
                    <w:color w:val="D0CECE" w:themeColor="background2" w:themeShade="E6"/>
                  </w:rPr>
                  <w:t>Your ID number</w:t>
                </w:r>
              </w:p>
            </w:tc>
          </w:sdtContent>
        </w:sdt>
      </w:tr>
      <w:tr w:rsidR="00D17CFD" w:rsidRPr="00F41150" w14:paraId="1CB4CAC2" w14:textId="77777777" w:rsidTr="00A35386">
        <w:tc>
          <w:tcPr>
            <w:tcW w:w="2421" w:type="dxa"/>
            <w:shd w:val="clear" w:color="auto" w:fill="auto"/>
          </w:tcPr>
          <w:p w14:paraId="489219E6" w14:textId="77777777" w:rsidR="003F112B" w:rsidRPr="00F41150" w:rsidRDefault="003F112B" w:rsidP="003F112B">
            <w:pPr>
              <w:rPr>
                <w:color w:val="000000" w:themeColor="text1"/>
                <w:szCs w:val="24"/>
              </w:rPr>
            </w:pPr>
            <w:r w:rsidRPr="00F41150">
              <w:rPr>
                <w:color w:val="000000" w:themeColor="text1"/>
                <w:szCs w:val="24"/>
              </w:rPr>
              <w:t>Program:</w:t>
            </w:r>
          </w:p>
        </w:tc>
        <w:sdt>
          <w:sdtPr>
            <w:rPr>
              <w:color w:val="000000" w:themeColor="text1"/>
              <w:szCs w:val="24"/>
            </w:rPr>
            <w:id w:val="-2025159922"/>
            <w:placeholder>
              <w:docPart w:val="E2734FF271104EA995A57118BE68A211"/>
            </w:placeholder>
            <w:showingPlcHdr/>
          </w:sdtPr>
          <w:sdtEndPr/>
          <w:sdtContent>
            <w:tc>
              <w:tcPr>
                <w:tcW w:w="7218" w:type="dxa"/>
                <w:gridSpan w:val="3"/>
                <w:shd w:val="clear" w:color="auto" w:fill="auto"/>
              </w:tcPr>
              <w:p w14:paraId="157DF88C" w14:textId="02F85C88" w:rsidR="003F112B" w:rsidRPr="00F41150" w:rsidRDefault="002273AD" w:rsidP="003F112B">
                <w:pPr>
                  <w:rPr>
                    <w:color w:val="000000" w:themeColor="text1"/>
                    <w:szCs w:val="24"/>
                  </w:rPr>
                </w:pPr>
                <w:r w:rsidRPr="00065A54">
                  <w:rPr>
                    <w:rStyle w:val="PlaceholderText"/>
                    <w:color w:val="D0CECE" w:themeColor="background2" w:themeShade="E6"/>
                    <w:szCs w:val="24"/>
                  </w:rPr>
                  <w:t>Click or tap here to enter text.</w:t>
                </w:r>
              </w:p>
            </w:tc>
          </w:sdtContent>
        </w:sdt>
      </w:tr>
      <w:tr w:rsidR="00E2219C" w:rsidRPr="00F41150" w14:paraId="6B310611" w14:textId="77777777" w:rsidTr="00A35386">
        <w:tc>
          <w:tcPr>
            <w:tcW w:w="2421" w:type="dxa"/>
            <w:shd w:val="clear" w:color="auto" w:fill="auto"/>
          </w:tcPr>
          <w:p w14:paraId="2B583D12" w14:textId="44F69327" w:rsidR="00E2219C" w:rsidRPr="00F41150" w:rsidRDefault="00E2219C" w:rsidP="003F112B">
            <w:pPr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>Supervisor name:</w:t>
            </w:r>
          </w:p>
        </w:tc>
        <w:sdt>
          <w:sdtPr>
            <w:rPr>
              <w:color w:val="000000" w:themeColor="text1"/>
              <w:szCs w:val="24"/>
            </w:rPr>
            <w:id w:val="178779091"/>
            <w:placeholder>
              <w:docPart w:val="1C77D01BDB264E9496D5978A5D6C0EC8"/>
            </w:placeholder>
            <w:showingPlcHdr/>
          </w:sdtPr>
          <w:sdtEndPr/>
          <w:sdtContent>
            <w:tc>
              <w:tcPr>
                <w:tcW w:w="7218" w:type="dxa"/>
                <w:gridSpan w:val="3"/>
                <w:shd w:val="clear" w:color="auto" w:fill="auto"/>
              </w:tcPr>
              <w:p w14:paraId="732B9CF3" w14:textId="2D252615" w:rsidR="00E2219C" w:rsidRDefault="00E2219C" w:rsidP="003F112B">
                <w:pPr>
                  <w:rPr>
                    <w:color w:val="000000" w:themeColor="text1"/>
                    <w:szCs w:val="24"/>
                  </w:rPr>
                </w:pPr>
                <w:r w:rsidRPr="00065A54">
                  <w:rPr>
                    <w:rStyle w:val="PlaceholderText"/>
                    <w:color w:val="D0CECE" w:themeColor="background2" w:themeShade="E6"/>
                    <w:szCs w:val="24"/>
                  </w:rPr>
                  <w:t>Click or tap here to enter text.</w:t>
                </w:r>
              </w:p>
            </w:tc>
          </w:sdtContent>
        </w:sdt>
      </w:tr>
      <w:tr w:rsidR="00C366E0" w:rsidRPr="00F41150" w14:paraId="3C85ADF3" w14:textId="77777777" w:rsidTr="00A35386">
        <w:tc>
          <w:tcPr>
            <w:tcW w:w="2421" w:type="dxa"/>
            <w:shd w:val="clear" w:color="auto" w:fill="auto"/>
          </w:tcPr>
          <w:p w14:paraId="64F8B04B" w14:textId="424B7344" w:rsidR="00C366E0" w:rsidRPr="00F41150" w:rsidRDefault="00C366E0" w:rsidP="00C366E0">
            <w:pPr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>Thesis title:</w:t>
            </w:r>
          </w:p>
        </w:tc>
        <w:sdt>
          <w:sdtPr>
            <w:rPr>
              <w:color w:val="BFBFBF" w:themeColor="background1" w:themeShade="BF"/>
              <w:szCs w:val="24"/>
            </w:rPr>
            <w:id w:val="-928973605"/>
            <w:placeholder>
              <w:docPart w:val="20B21C4672A747F091B26FA6ABB2098E"/>
            </w:placeholder>
            <w:showingPlcHdr/>
          </w:sdtPr>
          <w:sdtEndPr/>
          <w:sdtContent>
            <w:tc>
              <w:tcPr>
                <w:tcW w:w="7218" w:type="dxa"/>
                <w:gridSpan w:val="3"/>
                <w:shd w:val="clear" w:color="auto" w:fill="auto"/>
              </w:tcPr>
              <w:p w14:paraId="3390291B" w14:textId="6BFA0ACA" w:rsidR="00C366E0" w:rsidRPr="0002394C" w:rsidRDefault="00C366E0" w:rsidP="00C366E0">
                <w:pPr>
                  <w:rPr>
                    <w:color w:val="BFBFBF" w:themeColor="background1" w:themeShade="BF"/>
                    <w:szCs w:val="24"/>
                  </w:rPr>
                </w:pPr>
                <w:r w:rsidRPr="00065A54">
                  <w:rPr>
                    <w:rStyle w:val="PlaceholderText"/>
                    <w:color w:val="D0CECE" w:themeColor="background2" w:themeShade="E6"/>
                    <w:szCs w:val="24"/>
                  </w:rPr>
                  <w:t>Title in English or German</w:t>
                </w:r>
              </w:p>
            </w:tc>
          </w:sdtContent>
        </w:sdt>
      </w:tr>
      <w:tr w:rsidR="0002394C" w:rsidRPr="00F41150" w14:paraId="37BD9939" w14:textId="77777777" w:rsidTr="00A35386">
        <w:tc>
          <w:tcPr>
            <w:tcW w:w="2421" w:type="dxa"/>
            <w:shd w:val="clear" w:color="auto" w:fill="auto"/>
          </w:tcPr>
          <w:p w14:paraId="33E7EE68" w14:textId="19648AF5" w:rsidR="0002394C" w:rsidRDefault="0002394C" w:rsidP="0002394C">
            <w:pPr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>Paper title:</w:t>
            </w:r>
          </w:p>
        </w:tc>
        <w:sdt>
          <w:sdtPr>
            <w:rPr>
              <w:color w:val="000000" w:themeColor="text1"/>
              <w:szCs w:val="24"/>
            </w:rPr>
            <w:id w:val="487058858"/>
            <w:placeholder>
              <w:docPart w:val="779C259D2F15473BBAA7B880B78A76B2"/>
            </w:placeholder>
            <w:showingPlcHdr/>
          </w:sdtPr>
          <w:sdtEndPr/>
          <w:sdtContent>
            <w:tc>
              <w:tcPr>
                <w:tcW w:w="7218" w:type="dxa"/>
                <w:gridSpan w:val="3"/>
                <w:shd w:val="clear" w:color="auto" w:fill="auto"/>
              </w:tcPr>
              <w:p w14:paraId="63B1D176" w14:textId="75AFFBE4" w:rsidR="0002394C" w:rsidRDefault="0002394C" w:rsidP="0002394C">
                <w:pPr>
                  <w:rPr>
                    <w:color w:val="000000" w:themeColor="text1"/>
                    <w:szCs w:val="24"/>
                  </w:rPr>
                </w:pPr>
                <w:r w:rsidRPr="00065A54">
                  <w:rPr>
                    <w:rStyle w:val="PlaceholderText"/>
                    <w:color w:val="D0CECE" w:themeColor="background2" w:themeShade="E6"/>
                    <w:szCs w:val="24"/>
                  </w:rPr>
                  <w:t>Click or tap here to enter text.</w:t>
                </w:r>
              </w:p>
            </w:tc>
          </w:sdtContent>
        </w:sdt>
      </w:tr>
      <w:tr w:rsidR="0002394C" w:rsidRPr="00F41150" w14:paraId="0E82E5A3" w14:textId="77777777" w:rsidTr="00A35386">
        <w:tc>
          <w:tcPr>
            <w:tcW w:w="2421" w:type="dxa"/>
            <w:shd w:val="clear" w:color="auto" w:fill="auto"/>
          </w:tcPr>
          <w:p w14:paraId="7835BC3D" w14:textId="71041375" w:rsidR="0002394C" w:rsidRDefault="0002394C" w:rsidP="0002394C">
            <w:pPr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>Journal</w:t>
            </w:r>
            <w:r w:rsidR="00B7628F">
              <w:rPr>
                <w:color w:val="000000" w:themeColor="text1"/>
                <w:szCs w:val="24"/>
              </w:rPr>
              <w:t>/Conf</w:t>
            </w:r>
            <w:r w:rsidR="009C19D3">
              <w:rPr>
                <w:color w:val="000000" w:themeColor="text1"/>
                <w:szCs w:val="24"/>
              </w:rPr>
              <w:t>erence</w:t>
            </w:r>
            <w:r>
              <w:rPr>
                <w:color w:val="000000" w:themeColor="text1"/>
                <w:szCs w:val="24"/>
              </w:rPr>
              <w:t xml:space="preserve"> Title:</w:t>
            </w:r>
          </w:p>
        </w:tc>
        <w:sdt>
          <w:sdtPr>
            <w:rPr>
              <w:color w:val="000000" w:themeColor="text1"/>
              <w:szCs w:val="24"/>
            </w:rPr>
            <w:id w:val="-1986928530"/>
            <w:placeholder>
              <w:docPart w:val="B6EBF3CAC02D439F89AAE2D32ADEBAB0"/>
            </w:placeholder>
            <w:showingPlcHdr/>
          </w:sdtPr>
          <w:sdtEndPr/>
          <w:sdtContent>
            <w:tc>
              <w:tcPr>
                <w:tcW w:w="7218" w:type="dxa"/>
                <w:gridSpan w:val="3"/>
                <w:shd w:val="clear" w:color="auto" w:fill="auto"/>
              </w:tcPr>
              <w:p w14:paraId="40837742" w14:textId="2D786972" w:rsidR="0002394C" w:rsidRDefault="0002394C" w:rsidP="0002394C">
                <w:pPr>
                  <w:rPr>
                    <w:color w:val="000000" w:themeColor="text1"/>
                    <w:szCs w:val="24"/>
                  </w:rPr>
                </w:pPr>
                <w:r w:rsidRPr="00065A54">
                  <w:rPr>
                    <w:rStyle w:val="PlaceholderText"/>
                    <w:color w:val="D0CECE" w:themeColor="background2" w:themeShade="E6"/>
                    <w:szCs w:val="24"/>
                  </w:rPr>
                  <w:t>Click or tap here to enter text.</w:t>
                </w:r>
              </w:p>
            </w:tc>
          </w:sdtContent>
        </w:sdt>
      </w:tr>
      <w:tr w:rsidR="00687986" w:rsidRPr="00F41150" w14:paraId="7B58FCDE" w14:textId="77777777" w:rsidTr="00A35386">
        <w:tc>
          <w:tcPr>
            <w:tcW w:w="2421" w:type="dxa"/>
            <w:shd w:val="clear" w:color="auto" w:fill="auto"/>
          </w:tcPr>
          <w:p w14:paraId="46E8C749" w14:textId="5914510B" w:rsidR="00687986" w:rsidRDefault="0002394C" w:rsidP="00C366E0">
            <w:pPr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 xml:space="preserve">Journal </w:t>
            </w:r>
            <w:r w:rsidR="00687986">
              <w:rPr>
                <w:color w:val="000000" w:themeColor="text1"/>
                <w:szCs w:val="24"/>
              </w:rPr>
              <w:t>Indexing:</w:t>
            </w:r>
          </w:p>
        </w:tc>
        <w:sdt>
          <w:sdtPr>
            <w:rPr>
              <w:color w:val="000000" w:themeColor="text1"/>
              <w:szCs w:val="24"/>
            </w:rPr>
            <w:id w:val="29316102"/>
            <w:placeholder>
              <w:docPart w:val="70DECD7594FE4B6BA6477E734B3DB755"/>
            </w:placeholder>
            <w:showingPlcHdr/>
            <w:dropDownList>
              <w:listItem w:value="Choose an item."/>
              <w:listItem w:displayText="Web of Science (Clarivate)" w:value="Web of Science (Clarivate)"/>
              <w:listItem w:displayText="Scopus" w:value="Scopus"/>
              <w:listItem w:displayText="EBSCO" w:value="EBSCO"/>
              <w:listItem w:displayText="EconLit" w:value="EconLit"/>
              <w:listItem w:displayText="ERA" w:value="ERA"/>
            </w:dropDownList>
          </w:sdtPr>
          <w:sdtEndPr/>
          <w:sdtContent>
            <w:tc>
              <w:tcPr>
                <w:tcW w:w="7218" w:type="dxa"/>
                <w:gridSpan w:val="3"/>
                <w:shd w:val="clear" w:color="auto" w:fill="auto"/>
              </w:tcPr>
              <w:p w14:paraId="6B3214E8" w14:textId="500E322A" w:rsidR="00687986" w:rsidRDefault="00687986" w:rsidP="00C366E0">
                <w:pPr>
                  <w:rPr>
                    <w:color w:val="000000" w:themeColor="text1"/>
                    <w:szCs w:val="24"/>
                  </w:rPr>
                </w:pPr>
                <w:r w:rsidRPr="0002394C">
                  <w:rPr>
                    <w:rStyle w:val="PlaceholderText"/>
                    <w:color w:val="D9D9D9" w:themeColor="background1" w:themeShade="D9"/>
                  </w:rPr>
                  <w:t>Choose an item.</w:t>
                </w:r>
              </w:p>
            </w:tc>
          </w:sdtContent>
        </w:sdt>
      </w:tr>
      <w:tr w:rsidR="0002394C" w:rsidRPr="00F41150" w14:paraId="1F46726C" w14:textId="77777777" w:rsidTr="00A35386">
        <w:tc>
          <w:tcPr>
            <w:tcW w:w="2421" w:type="dxa"/>
            <w:shd w:val="clear" w:color="auto" w:fill="auto"/>
          </w:tcPr>
          <w:p w14:paraId="14B9DD98" w14:textId="7CB83840" w:rsidR="0002394C" w:rsidRDefault="0002394C" w:rsidP="00C366E0">
            <w:pPr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>Journal ISSN:</w:t>
            </w:r>
          </w:p>
        </w:tc>
        <w:tc>
          <w:tcPr>
            <w:tcW w:w="7218" w:type="dxa"/>
            <w:gridSpan w:val="3"/>
            <w:shd w:val="clear" w:color="auto" w:fill="auto"/>
          </w:tcPr>
          <w:p w14:paraId="3976D7ED" w14:textId="77777777" w:rsidR="0002394C" w:rsidRDefault="0002394C" w:rsidP="00C366E0">
            <w:pPr>
              <w:rPr>
                <w:color w:val="000000" w:themeColor="text1"/>
                <w:szCs w:val="24"/>
              </w:rPr>
            </w:pPr>
          </w:p>
        </w:tc>
      </w:tr>
      <w:tr w:rsidR="00620650" w:rsidRPr="00F41150" w14:paraId="038A9A6E" w14:textId="77777777" w:rsidTr="00A35386">
        <w:tc>
          <w:tcPr>
            <w:tcW w:w="2421" w:type="dxa"/>
            <w:shd w:val="clear" w:color="auto" w:fill="auto"/>
          </w:tcPr>
          <w:p w14:paraId="20C97582" w14:textId="6AA752D6" w:rsidR="00620650" w:rsidRDefault="00620650" w:rsidP="00620650">
            <w:pPr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>Submission Status:</w:t>
            </w:r>
          </w:p>
        </w:tc>
        <w:tc>
          <w:tcPr>
            <w:tcW w:w="7218" w:type="dxa"/>
            <w:gridSpan w:val="3"/>
            <w:shd w:val="clear" w:color="auto" w:fill="auto"/>
          </w:tcPr>
          <w:p w14:paraId="6BADBF23" w14:textId="1C4518F6" w:rsidR="00620650" w:rsidRDefault="00131E47" w:rsidP="00620650">
            <w:pPr>
              <w:rPr>
                <w:color w:val="000000" w:themeColor="text1"/>
                <w:szCs w:val="24"/>
              </w:rPr>
            </w:pPr>
            <w:sdt>
              <w:sdtPr>
                <w:rPr>
                  <w:color w:val="000000" w:themeColor="text1"/>
                  <w:szCs w:val="24"/>
                </w:rPr>
                <w:id w:val="2044628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0650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="00620650">
              <w:rPr>
                <w:color w:val="000000" w:themeColor="text1"/>
                <w:szCs w:val="24"/>
              </w:rPr>
              <w:t>Under Review</w:t>
            </w:r>
            <w:r w:rsidR="0002394C">
              <w:rPr>
                <w:color w:val="000000" w:themeColor="text1"/>
                <w:szCs w:val="24"/>
              </w:rPr>
              <w:tab/>
            </w:r>
            <w:sdt>
              <w:sdtPr>
                <w:rPr>
                  <w:color w:val="000000" w:themeColor="text1"/>
                  <w:szCs w:val="24"/>
                </w:rPr>
                <w:id w:val="-1561852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0650" w:rsidRPr="00620650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="00620650">
              <w:rPr>
                <w:color w:val="000000" w:themeColor="text1"/>
                <w:szCs w:val="24"/>
              </w:rPr>
              <w:t>Accepted</w:t>
            </w:r>
            <w:r w:rsidR="0002394C">
              <w:rPr>
                <w:color w:val="000000" w:themeColor="text1"/>
                <w:szCs w:val="24"/>
              </w:rPr>
              <w:t xml:space="preserve">  </w:t>
            </w:r>
            <w:r w:rsidR="0002394C">
              <w:rPr>
                <w:color w:val="000000" w:themeColor="text1"/>
                <w:szCs w:val="24"/>
              </w:rPr>
              <w:tab/>
            </w:r>
            <w:r w:rsidR="0002394C">
              <w:rPr>
                <w:color w:val="000000" w:themeColor="text1"/>
                <w:szCs w:val="24"/>
              </w:rPr>
              <w:tab/>
            </w:r>
            <w:sdt>
              <w:sdtPr>
                <w:rPr>
                  <w:color w:val="000000" w:themeColor="text1"/>
                  <w:szCs w:val="24"/>
                </w:rPr>
                <w:id w:val="63151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394C" w:rsidRPr="0002394C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="0002394C">
              <w:rPr>
                <w:color w:val="000000" w:themeColor="text1"/>
                <w:szCs w:val="24"/>
              </w:rPr>
              <w:t>Published</w:t>
            </w:r>
          </w:p>
        </w:tc>
      </w:tr>
      <w:tr w:rsidR="00065A54" w:rsidRPr="00F41150" w14:paraId="77B17A0C" w14:textId="77777777" w:rsidTr="00A35386">
        <w:tc>
          <w:tcPr>
            <w:tcW w:w="2421" w:type="dxa"/>
          </w:tcPr>
          <w:p w14:paraId="0E2816E8" w14:textId="292FBB39" w:rsidR="00065A54" w:rsidRPr="00F41150" w:rsidRDefault="00065A54" w:rsidP="00F72D10">
            <w:pPr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 xml:space="preserve">Student </w:t>
            </w:r>
            <w:r w:rsidRPr="00F41150">
              <w:rPr>
                <w:color w:val="000000" w:themeColor="text1"/>
                <w:szCs w:val="24"/>
              </w:rPr>
              <w:t>Signature:</w:t>
            </w:r>
          </w:p>
        </w:tc>
        <w:tc>
          <w:tcPr>
            <w:tcW w:w="3298" w:type="dxa"/>
          </w:tcPr>
          <w:p w14:paraId="3303681F" w14:textId="77777777" w:rsidR="00065A54" w:rsidRPr="00F41150" w:rsidRDefault="00065A54" w:rsidP="00F72D10">
            <w:pPr>
              <w:rPr>
                <w:color w:val="000000" w:themeColor="text1"/>
                <w:szCs w:val="24"/>
              </w:rPr>
            </w:pPr>
          </w:p>
          <w:p w14:paraId="24BE4830" w14:textId="77777777" w:rsidR="00065A54" w:rsidRPr="00F41150" w:rsidRDefault="00065A54" w:rsidP="00F72D10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742" w:type="dxa"/>
          </w:tcPr>
          <w:p w14:paraId="32E4303E" w14:textId="77777777" w:rsidR="00065A54" w:rsidRPr="00F41150" w:rsidRDefault="00065A54" w:rsidP="00F72D10">
            <w:pPr>
              <w:rPr>
                <w:color w:val="000000" w:themeColor="text1"/>
                <w:szCs w:val="24"/>
              </w:rPr>
            </w:pPr>
            <w:r w:rsidRPr="00F41150">
              <w:rPr>
                <w:color w:val="000000" w:themeColor="text1"/>
                <w:szCs w:val="24"/>
              </w:rPr>
              <w:t>Date:</w:t>
            </w:r>
          </w:p>
        </w:tc>
        <w:sdt>
          <w:sdtPr>
            <w:rPr>
              <w:color w:val="000000" w:themeColor="text1"/>
              <w:szCs w:val="24"/>
            </w:rPr>
            <w:id w:val="199295429"/>
            <w:placeholder>
              <w:docPart w:val="C0DCEE6988604B67AEE53038DF93D152"/>
            </w:placeholder>
            <w:showingPlcHdr/>
            <w:date w:fullDate="2023-05-18T00:00:00Z">
              <w:dateFormat w:val="d/M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178" w:type="dxa"/>
              </w:tcPr>
              <w:p w14:paraId="771B91B3" w14:textId="77777777" w:rsidR="00065A54" w:rsidRPr="00F41150" w:rsidRDefault="00065A54" w:rsidP="00F72D10">
                <w:pPr>
                  <w:rPr>
                    <w:color w:val="000000" w:themeColor="text1"/>
                    <w:szCs w:val="24"/>
                  </w:rPr>
                </w:pPr>
                <w:r>
                  <w:rPr>
                    <w:rStyle w:val="PlaceholderText"/>
                    <w:color w:val="A6A6A6" w:themeColor="background1" w:themeShade="A6"/>
                  </w:rPr>
                  <w:t>Date</w:t>
                </w:r>
              </w:p>
            </w:tc>
          </w:sdtContent>
        </w:sdt>
      </w:tr>
      <w:tr w:rsidR="00065A54" w:rsidRPr="00F41150" w14:paraId="573CF27E" w14:textId="77777777" w:rsidTr="00A35386">
        <w:tc>
          <w:tcPr>
            <w:tcW w:w="2421" w:type="dxa"/>
          </w:tcPr>
          <w:p w14:paraId="1286341A" w14:textId="41880997" w:rsidR="001105AE" w:rsidRPr="00F41150" w:rsidRDefault="00065A54" w:rsidP="00F72D10">
            <w:pPr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 xml:space="preserve">Supervisor </w:t>
            </w:r>
            <w:r w:rsidR="001105AE" w:rsidRPr="00F41150">
              <w:rPr>
                <w:color w:val="000000" w:themeColor="text1"/>
                <w:szCs w:val="24"/>
              </w:rPr>
              <w:t>Signature:</w:t>
            </w:r>
          </w:p>
        </w:tc>
        <w:tc>
          <w:tcPr>
            <w:tcW w:w="3298" w:type="dxa"/>
          </w:tcPr>
          <w:p w14:paraId="4189805E" w14:textId="77777777" w:rsidR="001105AE" w:rsidRPr="00F41150" w:rsidRDefault="001105AE" w:rsidP="00F72D10">
            <w:pPr>
              <w:rPr>
                <w:color w:val="000000" w:themeColor="text1"/>
                <w:szCs w:val="24"/>
              </w:rPr>
            </w:pPr>
          </w:p>
          <w:p w14:paraId="530E7575" w14:textId="77777777" w:rsidR="001105AE" w:rsidRPr="00F41150" w:rsidRDefault="001105AE" w:rsidP="00F72D10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742" w:type="dxa"/>
          </w:tcPr>
          <w:p w14:paraId="6CBCE524" w14:textId="77777777" w:rsidR="001105AE" w:rsidRPr="00F41150" w:rsidRDefault="001105AE" w:rsidP="00F72D10">
            <w:pPr>
              <w:rPr>
                <w:color w:val="000000" w:themeColor="text1"/>
                <w:szCs w:val="24"/>
              </w:rPr>
            </w:pPr>
            <w:r w:rsidRPr="00F41150">
              <w:rPr>
                <w:color w:val="000000" w:themeColor="text1"/>
                <w:szCs w:val="24"/>
              </w:rPr>
              <w:t>Date:</w:t>
            </w:r>
          </w:p>
        </w:tc>
        <w:sdt>
          <w:sdtPr>
            <w:rPr>
              <w:color w:val="000000" w:themeColor="text1"/>
              <w:szCs w:val="24"/>
            </w:rPr>
            <w:id w:val="-1654524267"/>
            <w:placeholder>
              <w:docPart w:val="69DF6CD7F7AC48D3AD75B6979D144D74"/>
            </w:placeholder>
            <w:showingPlcHdr/>
            <w:date w:fullDate="2023-05-18T00:00:00Z">
              <w:dateFormat w:val="d/M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178" w:type="dxa"/>
              </w:tcPr>
              <w:p w14:paraId="25AF758A" w14:textId="77777777" w:rsidR="001105AE" w:rsidRPr="00F41150" w:rsidRDefault="001105AE" w:rsidP="00F72D10">
                <w:pPr>
                  <w:rPr>
                    <w:color w:val="000000" w:themeColor="text1"/>
                    <w:szCs w:val="24"/>
                  </w:rPr>
                </w:pPr>
                <w:r>
                  <w:rPr>
                    <w:rStyle w:val="PlaceholderText"/>
                    <w:color w:val="A6A6A6" w:themeColor="background1" w:themeShade="A6"/>
                  </w:rPr>
                  <w:t>Date</w:t>
                </w:r>
              </w:p>
            </w:tc>
          </w:sdtContent>
        </w:sdt>
      </w:tr>
    </w:tbl>
    <w:p w14:paraId="2F504DE2" w14:textId="77777777" w:rsidR="001105AE" w:rsidRDefault="001105AE">
      <w:pPr>
        <w:rPr>
          <w:szCs w:val="24"/>
        </w:rPr>
      </w:pPr>
    </w:p>
    <w:tbl>
      <w:tblPr>
        <w:tblStyle w:val="TableGrid"/>
        <w:tblW w:w="9639" w:type="dxa"/>
        <w:jc w:val="center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1126"/>
        <w:gridCol w:w="5079"/>
        <w:gridCol w:w="657"/>
        <w:gridCol w:w="2777"/>
      </w:tblGrid>
      <w:tr w:rsidR="00F10E06" w14:paraId="05C75EC6" w14:textId="77777777" w:rsidTr="0029391A">
        <w:trPr>
          <w:cantSplit/>
          <w:jc w:val="center"/>
        </w:trPr>
        <w:tc>
          <w:tcPr>
            <w:tcW w:w="963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hideMark/>
          </w:tcPr>
          <w:p w14:paraId="288808D3" w14:textId="77777777" w:rsidR="00F10E06" w:rsidRDefault="00F10E06" w:rsidP="0029391A">
            <w:pPr>
              <w:rPr>
                <w:rFonts w:ascii="Calibri" w:eastAsia="Calibri" w:hAnsi="Calibri" w:cs="Arial"/>
                <w:b/>
                <w:bCs/>
                <w:color w:val="000000"/>
              </w:rPr>
            </w:pPr>
            <w:r>
              <w:rPr>
                <w:rFonts w:ascii="Calibri" w:eastAsia="Calibri" w:hAnsi="Calibri" w:cs="Arial"/>
                <w:b/>
                <w:bCs/>
                <w:color w:val="000000"/>
              </w:rPr>
              <w:t>OFFICIAL APPROVALS</w:t>
            </w:r>
          </w:p>
        </w:tc>
      </w:tr>
      <w:tr w:rsidR="00F10E06" w14:paraId="6C5140DB" w14:textId="77777777" w:rsidTr="0029391A">
        <w:trPr>
          <w:cantSplit/>
          <w:jc w:val="center"/>
        </w:trPr>
        <w:tc>
          <w:tcPr>
            <w:tcW w:w="68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CB727D" w14:textId="77777777" w:rsidR="00F10E06" w:rsidRDefault="00F10E06" w:rsidP="0029391A">
            <w:pPr>
              <w:rPr>
                <w:rFonts w:ascii="Calibri" w:eastAsia="Calibri" w:hAnsi="Calibri" w:cs="Arial"/>
                <w:color w:val="000000"/>
              </w:rPr>
            </w:pPr>
            <w:r>
              <w:rPr>
                <w:rFonts w:ascii="Calibri" w:eastAsia="Calibri" w:hAnsi="Calibri" w:cs="Arial"/>
                <w:b/>
                <w:bCs/>
                <w:color w:val="000000"/>
              </w:rPr>
              <w:t>Dean of Graduate Studies</w:t>
            </w:r>
            <w:r>
              <w:rPr>
                <w:rFonts w:ascii="Calibri" w:eastAsia="Calibri" w:hAnsi="Calibri" w:cs="Arial"/>
                <w:color w:val="000000"/>
              </w:rPr>
              <w:t>:</w:t>
            </w:r>
          </w:p>
        </w:tc>
        <w:tc>
          <w:tcPr>
            <w:tcW w:w="2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41833" w14:textId="77777777" w:rsidR="00F10E06" w:rsidRDefault="00131E47" w:rsidP="0029391A">
            <w:pPr>
              <w:rPr>
                <w:rFonts w:ascii="Calibri" w:eastAsia="Calibri" w:hAnsi="Calibri" w:cs="Arial"/>
                <w:color w:val="000000"/>
              </w:rPr>
            </w:pPr>
            <w:sdt>
              <w:sdtPr>
                <w:rPr>
                  <w:rFonts w:ascii="Calibri" w:eastAsia="Calibri" w:hAnsi="Calibri" w:cs="Arial"/>
                  <w:color w:val="000000"/>
                </w:rPr>
                <w:id w:val="-1743865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0E06">
                  <w:rPr>
                    <w:rFonts w:ascii="MS Gothic" w:eastAsia="MS Gothic" w:hAnsi="MS Gothic" w:cs="Arial" w:hint="eastAsia"/>
                    <w:color w:val="000000"/>
                  </w:rPr>
                  <w:t>☐</w:t>
                </w:r>
              </w:sdtContent>
            </w:sdt>
            <w:r w:rsidR="00F10E06">
              <w:rPr>
                <w:rFonts w:ascii="Calibri" w:eastAsia="Calibri" w:hAnsi="Calibri" w:cs="Arial"/>
                <w:color w:val="000000"/>
              </w:rPr>
              <w:t xml:space="preserve"> Approve</w:t>
            </w:r>
            <w:r w:rsidR="00F10E06">
              <w:rPr>
                <w:rFonts w:ascii="Calibri" w:eastAsia="Calibri" w:hAnsi="Calibri" w:cs="Arial"/>
                <w:color w:val="000000"/>
              </w:rPr>
              <w:tab/>
            </w:r>
            <w:sdt>
              <w:sdtPr>
                <w:rPr>
                  <w:rFonts w:ascii="Calibri" w:eastAsia="Calibri" w:hAnsi="Calibri" w:cs="Arial"/>
                  <w:color w:val="000000"/>
                </w:rPr>
                <w:id w:val="580253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0E06">
                  <w:rPr>
                    <w:rFonts w:ascii="MS Gothic" w:eastAsia="MS Gothic" w:hAnsi="MS Gothic" w:cs="Arial" w:hint="eastAsia"/>
                    <w:color w:val="000000"/>
                  </w:rPr>
                  <w:t>☐</w:t>
                </w:r>
              </w:sdtContent>
            </w:sdt>
            <w:r w:rsidR="00F10E06">
              <w:rPr>
                <w:rFonts w:ascii="Calibri" w:eastAsia="Calibri" w:hAnsi="Calibri" w:cs="Arial"/>
                <w:color w:val="000000"/>
              </w:rPr>
              <w:t xml:space="preserve"> Decline</w:t>
            </w:r>
          </w:p>
        </w:tc>
      </w:tr>
      <w:tr w:rsidR="00F10E06" w14:paraId="0B5F8B86" w14:textId="77777777" w:rsidTr="0029391A">
        <w:trPr>
          <w:cantSplit/>
          <w:jc w:val="center"/>
        </w:trPr>
        <w:tc>
          <w:tcPr>
            <w:tcW w:w="963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31F3B8" w14:textId="77777777" w:rsidR="00F10E06" w:rsidRDefault="00F10E06" w:rsidP="0029391A">
            <w:pPr>
              <w:rPr>
                <w:rFonts w:ascii="Calibri" w:eastAsia="Calibri" w:hAnsi="Calibri" w:cs="Arial"/>
                <w:color w:val="000000"/>
              </w:rPr>
            </w:pPr>
            <w:r>
              <w:rPr>
                <w:color w:val="000000" w:themeColor="text1"/>
                <w:szCs w:val="24"/>
              </w:rPr>
              <w:t xml:space="preserve">Comments: </w:t>
            </w:r>
            <w:sdt>
              <w:sdtPr>
                <w:rPr>
                  <w:color w:val="000000" w:themeColor="text1"/>
                  <w:szCs w:val="24"/>
                </w:rPr>
                <w:id w:val="580798815"/>
                <w:placeholder>
                  <w:docPart w:val="5E52C5D2C88242A5B4E3A11E9728024D"/>
                </w:placeholder>
                <w:showingPlcHdr/>
              </w:sdtPr>
              <w:sdtEndPr/>
              <w:sdtContent>
                <w:r w:rsidRPr="00F145E5">
                  <w:rPr>
                    <w:rStyle w:val="PlaceholderText"/>
                    <w:color w:val="BFBFBF" w:themeColor="background1" w:themeShade="BF"/>
                  </w:rPr>
                  <w:t>Comments</w:t>
                </w:r>
              </w:sdtContent>
            </w:sdt>
          </w:p>
        </w:tc>
      </w:tr>
      <w:tr w:rsidR="00F10E06" w14:paraId="3816BB01" w14:textId="77777777" w:rsidTr="0029391A">
        <w:trPr>
          <w:cantSplit/>
          <w:jc w:val="center"/>
        </w:trPr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E18969" w14:textId="77777777" w:rsidR="00F10E06" w:rsidRDefault="00F10E06" w:rsidP="0029391A">
            <w:pPr>
              <w:rPr>
                <w:rFonts w:ascii="Calibri" w:eastAsia="Calibri" w:hAnsi="Calibri" w:cs="Arial"/>
                <w:color w:val="000000"/>
              </w:rPr>
            </w:pPr>
            <w:r>
              <w:rPr>
                <w:rFonts w:ascii="Calibri" w:eastAsia="Calibri" w:hAnsi="Calibri" w:cs="Arial"/>
                <w:color w:val="000000"/>
              </w:rPr>
              <w:t>Signature:</w:t>
            </w:r>
          </w:p>
        </w:tc>
        <w:tc>
          <w:tcPr>
            <w:tcW w:w="5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15BA9" w14:textId="77777777" w:rsidR="00F10E06" w:rsidRDefault="00F10E06" w:rsidP="0029391A">
            <w:pPr>
              <w:rPr>
                <w:rFonts w:ascii="Calibri" w:eastAsia="Calibri" w:hAnsi="Calibri" w:cs="Arial"/>
                <w:color w:val="000000"/>
              </w:rPr>
            </w:pPr>
          </w:p>
          <w:p w14:paraId="15063D10" w14:textId="77777777" w:rsidR="00F10E06" w:rsidRDefault="00F10E06" w:rsidP="0029391A">
            <w:pPr>
              <w:rPr>
                <w:rFonts w:ascii="Calibri" w:eastAsia="Calibri" w:hAnsi="Calibri" w:cs="Arial"/>
                <w:color w:val="000000"/>
              </w:rPr>
            </w:pPr>
          </w:p>
        </w:tc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613A0C" w14:textId="77777777" w:rsidR="00F10E06" w:rsidRDefault="00F10E06" w:rsidP="0029391A">
            <w:pPr>
              <w:rPr>
                <w:rFonts w:ascii="Calibri" w:eastAsia="Calibri" w:hAnsi="Calibri" w:cs="Arial"/>
                <w:color w:val="000000"/>
              </w:rPr>
            </w:pPr>
            <w:r>
              <w:rPr>
                <w:rFonts w:ascii="Calibri" w:eastAsia="Calibri" w:hAnsi="Calibri" w:cs="Arial"/>
                <w:color w:val="000000"/>
              </w:rPr>
              <w:t>Date:</w:t>
            </w:r>
          </w:p>
        </w:tc>
        <w:sdt>
          <w:sdtPr>
            <w:rPr>
              <w:rFonts w:ascii="Calibri" w:eastAsia="Calibri" w:hAnsi="Calibri" w:cs="Arial"/>
              <w:color w:val="000000"/>
            </w:rPr>
            <w:id w:val="-1406984532"/>
            <w:placeholder>
              <w:docPart w:val="4041DC17C407444A9714B25EE19E0E3F"/>
            </w:placeholder>
            <w:showingPlcHdr/>
            <w:date w:fullDate="2023-05-18T00:00:00Z">
              <w:dateFormat w:val="d/M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7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4BFCB0C8" w14:textId="77777777" w:rsidR="00F10E06" w:rsidRDefault="00F10E06" w:rsidP="0029391A">
                <w:pPr>
                  <w:rPr>
                    <w:rFonts w:ascii="Calibri" w:eastAsia="Calibri" w:hAnsi="Calibri" w:cs="Arial"/>
                    <w:color w:val="000000"/>
                  </w:rPr>
                </w:pPr>
                <w:r>
                  <w:rPr>
                    <w:rFonts w:ascii="Calibri" w:eastAsia="Calibri" w:hAnsi="Calibri" w:cs="Arial"/>
                    <w:color w:val="BFBFBF" w:themeColor="background1" w:themeShade="BF"/>
                  </w:rPr>
                  <w:t>Date</w:t>
                </w:r>
              </w:p>
            </w:tc>
          </w:sdtContent>
        </w:sdt>
      </w:tr>
    </w:tbl>
    <w:p w14:paraId="5A4EB4BC" w14:textId="13D3AE1A" w:rsidR="005C7BA6" w:rsidRPr="00441700" w:rsidRDefault="005C7BA6" w:rsidP="008012E3">
      <w:pPr>
        <w:spacing w:after="160" w:line="259" w:lineRule="auto"/>
        <w:rPr>
          <w:szCs w:val="24"/>
        </w:rPr>
      </w:pPr>
    </w:p>
    <w:sectPr w:rsidR="005C7BA6" w:rsidRPr="00441700" w:rsidSect="001A47C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134" w:right="1134" w:bottom="1134" w:left="113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A47E4B" w14:textId="77777777" w:rsidR="00D2163C" w:rsidRDefault="00D2163C" w:rsidP="00061A81">
      <w:r>
        <w:separator/>
      </w:r>
    </w:p>
  </w:endnote>
  <w:endnote w:type="continuationSeparator" w:id="0">
    <w:p w14:paraId="6B3ED187" w14:textId="77777777" w:rsidR="00D2163C" w:rsidRDefault="00D2163C" w:rsidP="00061A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 Thameen">
    <w:altName w:val="Sakkal Majalla"/>
    <w:panose1 w:val="020A0503020102020204"/>
    <w:charset w:val="B2"/>
    <w:family w:val="roman"/>
    <w:notTrueType/>
    <w:pitch w:val="variable"/>
    <w:sig w:usb0="80002003" w:usb1="90000100" w:usb2="00000028" w:usb3="00000000" w:csb0="00000040" w:csb1="00000000"/>
  </w:font>
  <w:font w:name="ScalaSansPro-Regular">
    <w:altName w:val="Calibri"/>
    <w:panose1 w:val="00000000000000000000"/>
    <w:charset w:val="00"/>
    <w:family w:val="modern"/>
    <w:notTrueType/>
    <w:pitch w:val="variable"/>
    <w:sig w:usb0="800000AF" w:usb1="4000E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A8D76C" w14:textId="77777777" w:rsidR="00C366E0" w:rsidRDefault="00C366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AF0A19" w14:textId="77777777" w:rsidR="00C366E0" w:rsidRDefault="00C366E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PlainTable1"/>
      <w:bidiVisual/>
      <w:tblW w:w="0" w:type="auto"/>
      <w:jc w:val="center"/>
      <w:tblLook w:val="04A0" w:firstRow="1" w:lastRow="0" w:firstColumn="1" w:lastColumn="0" w:noHBand="0" w:noVBand="1"/>
    </w:tblPr>
    <w:tblGrid>
      <w:gridCol w:w="6229"/>
      <w:gridCol w:w="3399"/>
    </w:tblGrid>
    <w:tr w:rsidR="00E8784C" w14:paraId="55261CF5" w14:textId="77777777" w:rsidTr="00F5163F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300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9442" w:type="dxa"/>
        </w:tcPr>
        <w:p w14:paraId="617394FF" w14:textId="77777777" w:rsidR="00E8784C" w:rsidRPr="00631AE0" w:rsidRDefault="00E8784C" w:rsidP="00E8784C">
          <w:pPr>
            <w:spacing w:line="276" w:lineRule="auto"/>
            <w:ind w:left="296"/>
            <w:jc w:val="right"/>
            <w:rPr>
              <w:rFonts w:asciiTheme="majorBidi" w:hAnsiTheme="majorBidi" w:cstheme="majorBidi"/>
              <w:sz w:val="28"/>
              <w:szCs w:val="28"/>
              <w:rtl/>
              <w:lang w:bidi="ar-JO"/>
            </w:rPr>
          </w:pPr>
          <w:r w:rsidRPr="00631AE0">
            <w:rPr>
              <w:rFonts w:asciiTheme="majorBidi" w:hAnsiTheme="majorBidi" w:cstheme="majorBidi" w:hint="cs"/>
              <w:sz w:val="28"/>
              <w:szCs w:val="28"/>
              <w:rtl/>
              <w:lang w:bidi="ar-JO"/>
            </w:rPr>
            <w:t>تاريخ الإصدار/ التحديث:</w:t>
          </w:r>
          <w:r>
            <w:rPr>
              <w:rFonts w:asciiTheme="majorBidi" w:hAnsiTheme="majorBidi" w:cstheme="majorBidi" w:hint="cs"/>
              <w:sz w:val="28"/>
              <w:szCs w:val="28"/>
              <w:rtl/>
              <w:lang w:bidi="ar-JO"/>
            </w:rPr>
            <w:t xml:space="preserve">  </w:t>
          </w:r>
        </w:p>
      </w:tc>
      <w:tc>
        <w:tcPr>
          <w:tcW w:w="5041" w:type="dxa"/>
        </w:tcPr>
        <w:p w14:paraId="2A27D514" w14:textId="77777777" w:rsidR="00E8784C" w:rsidRPr="00631AE0" w:rsidRDefault="00E8784C" w:rsidP="00E8784C">
          <w:pPr>
            <w:spacing w:line="276" w:lineRule="auto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ajorBidi" w:hAnsiTheme="majorBidi" w:cstheme="majorBidi"/>
              <w:sz w:val="28"/>
              <w:szCs w:val="28"/>
            </w:rPr>
          </w:pPr>
          <w:r w:rsidRPr="00631AE0">
            <w:rPr>
              <w:rFonts w:asciiTheme="majorBidi" w:hAnsiTheme="majorBidi" w:cstheme="majorBidi"/>
              <w:sz w:val="28"/>
              <w:szCs w:val="28"/>
            </w:rPr>
            <w:t>FO-</w:t>
          </w:r>
          <w:r>
            <w:rPr>
              <w:rFonts w:asciiTheme="majorBidi" w:hAnsiTheme="majorBidi" w:cstheme="majorBidi"/>
              <w:sz w:val="28"/>
              <w:szCs w:val="28"/>
            </w:rPr>
            <w:t>XXX</w:t>
          </w:r>
          <w:r w:rsidRPr="00631AE0">
            <w:rPr>
              <w:rFonts w:asciiTheme="majorBidi" w:hAnsiTheme="majorBidi" w:cstheme="majorBidi"/>
              <w:sz w:val="28"/>
              <w:szCs w:val="28"/>
            </w:rPr>
            <w:t>,</w:t>
          </w:r>
          <w:r>
            <w:rPr>
              <w:rFonts w:asciiTheme="majorBidi" w:hAnsiTheme="majorBidi" w:cstheme="majorBidi"/>
              <w:sz w:val="28"/>
              <w:szCs w:val="28"/>
            </w:rPr>
            <w:t xml:space="preserve"> </w:t>
          </w:r>
          <w:r w:rsidRPr="00631AE0">
            <w:rPr>
              <w:rFonts w:asciiTheme="majorBidi" w:hAnsiTheme="majorBidi" w:cstheme="majorBidi"/>
              <w:sz w:val="28"/>
              <w:szCs w:val="28"/>
            </w:rPr>
            <w:t>Rev.A</w:t>
          </w:r>
        </w:p>
      </w:tc>
    </w:tr>
  </w:tbl>
  <w:sdt>
    <w:sdtPr>
      <w:rPr>
        <w:color w:val="D9D9D9" w:themeColor="background1" w:themeShade="D9"/>
      </w:rPr>
      <w:alias w:val="Keywords"/>
      <w:tag w:val=""/>
      <w:id w:val="-664783942"/>
      <w:placeholder>
        <w:docPart w:val="B07DEBFD3C2B4E7C887CE8F00497C6F3"/>
      </w:placeholder>
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<w:text/>
    </w:sdtPr>
    <w:sdtContent>
      <w:p w14:paraId="2C75BB01" w14:textId="147B9747" w:rsidR="003B5B9E" w:rsidRPr="00AD2426" w:rsidRDefault="00AD2426" w:rsidP="00AD2426">
        <w:pPr>
          <w:pStyle w:val="Footer"/>
          <w:jc w:val="center"/>
          <w:rPr>
            <w:color w:val="D9D9D9" w:themeColor="background1" w:themeShade="D9"/>
          </w:rPr>
        </w:pPr>
        <w:r w:rsidRPr="00AD2426">
          <w:rPr>
            <w:color w:val="D9D9D9" w:themeColor="background1" w:themeShade="D9"/>
          </w:rPr>
          <w:t>GS-18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60F6F0" w14:textId="77777777" w:rsidR="00D2163C" w:rsidRDefault="00D2163C" w:rsidP="00061A81">
      <w:r>
        <w:separator/>
      </w:r>
    </w:p>
  </w:footnote>
  <w:footnote w:type="continuationSeparator" w:id="0">
    <w:p w14:paraId="43C305E8" w14:textId="77777777" w:rsidR="00D2163C" w:rsidRDefault="00D2163C" w:rsidP="00061A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743D08" w14:textId="77777777" w:rsidR="00C366E0" w:rsidRDefault="00C366E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42039A" w14:textId="0FDD0382" w:rsidR="003B5B9E" w:rsidRDefault="001601FF" w:rsidP="001601FF">
    <w:pPr>
      <w:pStyle w:val="Header"/>
      <w:tabs>
        <w:tab w:val="clear" w:pos="4680"/>
        <w:tab w:val="clear" w:pos="9360"/>
        <w:tab w:val="left" w:pos="2795"/>
      </w:tabs>
      <w:jc w:val="right"/>
    </w:pPr>
    <w:r>
      <w:tab/>
    </w:r>
    <w:sdt>
      <w:sdtPr>
        <w:alias w:val="Title"/>
        <w:tag w:val=""/>
        <w:id w:val="52821572"/>
        <w:placeholder>
          <w:docPart w:val="16390097D2F0464A811CAB7F844E98D5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E406D">
          <w:t>PAPER SUBMISSION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540"/>
      <w:gridCol w:w="4099"/>
    </w:tblGrid>
    <w:tr w:rsidR="00061A81" w14:paraId="5BE8689C" w14:textId="77777777" w:rsidTr="00270BD9">
      <w:trPr>
        <w:trHeight w:val="858"/>
      </w:trPr>
      <w:tc>
        <w:tcPr>
          <w:tcW w:w="4807" w:type="dxa"/>
          <w:vAlign w:val="bottom"/>
        </w:tcPr>
        <w:p w14:paraId="5311B295" w14:textId="77777777" w:rsidR="00061A81" w:rsidRPr="0023314A" w:rsidRDefault="00061A81" w:rsidP="00061A81">
          <w:pPr>
            <w:rPr>
              <w:rFonts w:cs="GE Thameen"/>
              <w:b/>
              <w:bCs/>
              <w:color w:val="262626" w:themeColor="text1" w:themeTint="D9"/>
              <w:szCs w:val="24"/>
              <w:rtl/>
              <w:lang w:bidi="ar-JO"/>
            </w:rPr>
          </w:pPr>
          <w:r w:rsidRPr="0023314A">
            <w:rPr>
              <w:rFonts w:cs="GE Thameen" w:hint="cs"/>
              <w:b/>
              <w:bCs/>
              <w:color w:val="262626" w:themeColor="text1" w:themeTint="D9"/>
              <w:szCs w:val="24"/>
              <w:rtl/>
              <w:lang w:bidi="ar-JO"/>
            </w:rPr>
            <w:t>عمـــــادة الدراســـــــــات العليــــــا</w:t>
          </w:r>
        </w:p>
        <w:p w14:paraId="68FCDD6F" w14:textId="45F3DBF1" w:rsidR="00061A81" w:rsidRPr="00270BD9" w:rsidRDefault="00061A81" w:rsidP="00CF7B83">
          <w:pPr>
            <w:pStyle w:val="Header"/>
            <w:spacing w:after="120"/>
            <w:rPr>
              <w:rFonts w:ascii="ScalaSansPro-Regular" w:hAnsi="ScalaSansPro-Regular"/>
              <w:b/>
              <w:bCs/>
              <w:color w:val="262626" w:themeColor="text1" w:themeTint="D9"/>
              <w:sz w:val="20"/>
              <w:szCs w:val="20"/>
              <w:lang w:bidi="ar-JO"/>
            </w:rPr>
          </w:pPr>
          <w:r w:rsidRPr="0023314A">
            <w:rPr>
              <w:rFonts w:ascii="ScalaSansPro-Regular" w:hAnsi="ScalaSansPro-Regular"/>
              <w:b/>
              <w:bCs/>
              <w:color w:val="262626" w:themeColor="text1" w:themeTint="D9"/>
              <w:sz w:val="20"/>
              <w:szCs w:val="20"/>
              <w:lang w:bidi="ar-JO"/>
            </w:rPr>
            <w:t>Deanship of Graduate Studies</w:t>
          </w:r>
        </w:p>
      </w:tc>
      <w:tc>
        <w:tcPr>
          <w:tcW w:w="3557" w:type="dxa"/>
        </w:tcPr>
        <w:p w14:paraId="67F38703" w14:textId="77777777" w:rsidR="00061A81" w:rsidRDefault="00061A81" w:rsidP="00061A81">
          <w:pPr>
            <w:pStyle w:val="Header"/>
            <w:tabs>
              <w:tab w:val="clear" w:pos="4680"/>
            </w:tabs>
            <w:jc w:val="right"/>
          </w:pPr>
          <w:r>
            <w:rPr>
              <w:noProof/>
            </w:rPr>
            <w:drawing>
              <wp:inline distT="0" distB="0" distL="0" distR="0" wp14:anchorId="18CBBC24" wp14:editId="4599385D">
                <wp:extent cx="1800000" cy="1257612"/>
                <wp:effectExtent l="0" t="0" r="0" b="0"/>
                <wp:docPr id="1" name="Picture 1" descr="A picture containing text, businesscard, vector graphic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A picture containing text, businesscard, vector graphic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0000" cy="12576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47C7ED53" w14:textId="6BF9C47B" w:rsidR="00061A81" w:rsidRPr="00061A81" w:rsidRDefault="00061A81" w:rsidP="00061A81">
          <w:pPr>
            <w:pStyle w:val="Header"/>
            <w:tabs>
              <w:tab w:val="clear" w:pos="4680"/>
            </w:tabs>
            <w:jc w:val="right"/>
            <w:rPr>
              <w:sz w:val="12"/>
              <w:szCs w:val="12"/>
            </w:rPr>
          </w:pPr>
        </w:p>
      </w:tc>
    </w:tr>
    <w:tr w:rsidR="00061A81" w:rsidRPr="00417AD9" w14:paraId="25C319C5" w14:textId="77777777" w:rsidTr="00061A81">
      <w:tblPrEx>
        <w:shd w:val="clear" w:color="auto" w:fill="000000" w:themeFill="text1"/>
        <w:tblCellMar>
          <w:left w:w="57" w:type="dxa"/>
          <w:right w:w="57" w:type="dxa"/>
        </w:tblCellMar>
      </w:tblPrEx>
      <w:trPr>
        <w:trHeight w:val="272"/>
      </w:trPr>
      <w:tc>
        <w:tcPr>
          <w:tcW w:w="8364" w:type="dxa"/>
          <w:gridSpan w:val="2"/>
          <w:shd w:val="clear" w:color="auto" w:fill="000000" w:themeFill="text1"/>
          <w:vAlign w:val="bottom"/>
        </w:tcPr>
        <w:p w14:paraId="3082D21B" w14:textId="17EC83BE" w:rsidR="00061A81" w:rsidRPr="00417AD9" w:rsidRDefault="00C366E0" w:rsidP="00061A81">
          <w:pPr>
            <w:pStyle w:val="Header"/>
            <w:rPr>
              <w:b/>
              <w:bCs/>
              <w:color w:val="FFFFFF" w:themeColor="background1"/>
              <w:sz w:val="28"/>
              <w:szCs w:val="28"/>
            </w:rPr>
          </w:pPr>
          <w:r>
            <w:rPr>
              <w:b/>
              <w:bCs/>
              <w:color w:val="FFFFFF" w:themeColor="background1"/>
              <w:sz w:val="28"/>
              <w:szCs w:val="28"/>
            </w:rPr>
            <w:t>PAPER SUBMISSION</w:t>
          </w:r>
        </w:p>
      </w:tc>
    </w:tr>
  </w:tbl>
  <w:p w14:paraId="0BF1C91B" w14:textId="77777777" w:rsidR="00061A81" w:rsidRPr="000F3F5A" w:rsidRDefault="00061A81" w:rsidP="000F3F5A">
    <w:pPr>
      <w:pStyle w:val="Header"/>
      <w:rPr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895B6B"/>
    <w:multiLevelType w:val="hybridMultilevel"/>
    <w:tmpl w:val="C484A55A"/>
    <w:lvl w:ilvl="0" w:tplc="D86C34C8">
      <w:start w:val="1"/>
      <w:numFmt w:val="decimal"/>
      <w:lvlText w:val="%1."/>
      <w:lvlJc w:val="left"/>
      <w:pPr>
        <w:ind w:left="397" w:hanging="39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B328FF"/>
    <w:multiLevelType w:val="hybridMultilevel"/>
    <w:tmpl w:val="7D5E0AF8"/>
    <w:lvl w:ilvl="0" w:tplc="D86C34C8">
      <w:start w:val="1"/>
      <w:numFmt w:val="decimal"/>
      <w:lvlText w:val="%1."/>
      <w:lvlJc w:val="left"/>
      <w:pPr>
        <w:ind w:left="397" w:hanging="39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9A04A5"/>
    <w:multiLevelType w:val="hybridMultilevel"/>
    <w:tmpl w:val="B142AC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A070DF"/>
    <w:multiLevelType w:val="hybridMultilevel"/>
    <w:tmpl w:val="954ADF0A"/>
    <w:lvl w:ilvl="0" w:tplc="51A0BD8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6440FE"/>
    <w:multiLevelType w:val="hybridMultilevel"/>
    <w:tmpl w:val="C9404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F91A56"/>
    <w:multiLevelType w:val="hybridMultilevel"/>
    <w:tmpl w:val="3642FA9C"/>
    <w:lvl w:ilvl="0" w:tplc="586C93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2941A40"/>
    <w:multiLevelType w:val="hybridMultilevel"/>
    <w:tmpl w:val="836058EA"/>
    <w:lvl w:ilvl="0" w:tplc="C27205A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3765413">
    <w:abstractNumId w:val="1"/>
  </w:num>
  <w:num w:numId="2" w16cid:durableId="1762215734">
    <w:abstractNumId w:val="0"/>
  </w:num>
  <w:num w:numId="3" w16cid:durableId="132186907">
    <w:abstractNumId w:val="5"/>
  </w:num>
  <w:num w:numId="4" w16cid:durableId="1500922883">
    <w:abstractNumId w:val="3"/>
  </w:num>
  <w:num w:numId="5" w16cid:durableId="2129200856">
    <w:abstractNumId w:val="2"/>
  </w:num>
  <w:num w:numId="6" w16cid:durableId="1957760389">
    <w:abstractNumId w:val="6"/>
  </w:num>
  <w:num w:numId="7" w16cid:durableId="43898520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documentProtection w:edit="forms" w:enforcement="1" w:cryptProviderType="rsaAES" w:cryptAlgorithmClass="hash" w:cryptAlgorithmType="typeAny" w:cryptAlgorithmSid="14" w:cryptSpinCount="100000" w:hash="PTPm1iUGRsllpM+ADiNblBEFNumvKyIHI5FtKdirmebubMutdwHXVC7XvOyQcrBfKBKpqngku7bt78k459FGFw==" w:salt="YCWFZlJlLchWdZ8+6Cam0A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AInNzQ1NjCwMjYyUdpeDU4uLM/DyQAkOzWgDe6rA4LQAAAA=="/>
  </w:docVars>
  <w:rsids>
    <w:rsidRoot w:val="00061A81"/>
    <w:rsid w:val="00003B95"/>
    <w:rsid w:val="0001407F"/>
    <w:rsid w:val="00021283"/>
    <w:rsid w:val="0002394C"/>
    <w:rsid w:val="00024B1F"/>
    <w:rsid w:val="00025C11"/>
    <w:rsid w:val="0004129F"/>
    <w:rsid w:val="0005376D"/>
    <w:rsid w:val="00061A81"/>
    <w:rsid w:val="00065A54"/>
    <w:rsid w:val="0007698C"/>
    <w:rsid w:val="00096893"/>
    <w:rsid w:val="00097606"/>
    <w:rsid w:val="000A28F6"/>
    <w:rsid w:val="000B17D7"/>
    <w:rsid w:val="000B6A33"/>
    <w:rsid w:val="000C10D2"/>
    <w:rsid w:val="000F08C9"/>
    <w:rsid w:val="000F3F5A"/>
    <w:rsid w:val="001105AE"/>
    <w:rsid w:val="00124A5D"/>
    <w:rsid w:val="001252F9"/>
    <w:rsid w:val="00130298"/>
    <w:rsid w:val="00131E47"/>
    <w:rsid w:val="00141934"/>
    <w:rsid w:val="00146E6F"/>
    <w:rsid w:val="00151D00"/>
    <w:rsid w:val="001601FF"/>
    <w:rsid w:val="001667C5"/>
    <w:rsid w:val="00177AC3"/>
    <w:rsid w:val="0018017A"/>
    <w:rsid w:val="001834CE"/>
    <w:rsid w:val="0018588A"/>
    <w:rsid w:val="001A47C4"/>
    <w:rsid w:val="001B14AC"/>
    <w:rsid w:val="00207079"/>
    <w:rsid w:val="00212F37"/>
    <w:rsid w:val="00221D6A"/>
    <w:rsid w:val="002273AD"/>
    <w:rsid w:val="00233BD0"/>
    <w:rsid w:val="00234500"/>
    <w:rsid w:val="00247626"/>
    <w:rsid w:val="00257171"/>
    <w:rsid w:val="00260B47"/>
    <w:rsid w:val="00270BD9"/>
    <w:rsid w:val="00282F5E"/>
    <w:rsid w:val="002950A5"/>
    <w:rsid w:val="0029654B"/>
    <w:rsid w:val="002A13C3"/>
    <w:rsid w:val="002A5374"/>
    <w:rsid w:val="002A615E"/>
    <w:rsid w:val="002B196E"/>
    <w:rsid w:val="002C1186"/>
    <w:rsid w:val="002C18BA"/>
    <w:rsid w:val="002C667E"/>
    <w:rsid w:val="002D58A0"/>
    <w:rsid w:val="003042E7"/>
    <w:rsid w:val="00311F07"/>
    <w:rsid w:val="003131B2"/>
    <w:rsid w:val="00317065"/>
    <w:rsid w:val="0032009E"/>
    <w:rsid w:val="00322D93"/>
    <w:rsid w:val="00346E82"/>
    <w:rsid w:val="00367316"/>
    <w:rsid w:val="00373842"/>
    <w:rsid w:val="00375DEE"/>
    <w:rsid w:val="003906B5"/>
    <w:rsid w:val="003B5B9E"/>
    <w:rsid w:val="003C18B9"/>
    <w:rsid w:val="003C4F6B"/>
    <w:rsid w:val="003C5A6F"/>
    <w:rsid w:val="003C738C"/>
    <w:rsid w:val="003D512A"/>
    <w:rsid w:val="003D588C"/>
    <w:rsid w:val="003D5A50"/>
    <w:rsid w:val="003D74A6"/>
    <w:rsid w:val="003F112B"/>
    <w:rsid w:val="003F12CD"/>
    <w:rsid w:val="00401112"/>
    <w:rsid w:val="004057A4"/>
    <w:rsid w:val="00411F3F"/>
    <w:rsid w:val="00415369"/>
    <w:rsid w:val="00441700"/>
    <w:rsid w:val="00441A29"/>
    <w:rsid w:val="00447BB4"/>
    <w:rsid w:val="004540C6"/>
    <w:rsid w:val="00461733"/>
    <w:rsid w:val="00464A76"/>
    <w:rsid w:val="00491791"/>
    <w:rsid w:val="00497FBE"/>
    <w:rsid w:val="004A0331"/>
    <w:rsid w:val="004B5EFF"/>
    <w:rsid w:val="004C2842"/>
    <w:rsid w:val="004C45CC"/>
    <w:rsid w:val="004D0273"/>
    <w:rsid w:val="004D093B"/>
    <w:rsid w:val="004D0BD7"/>
    <w:rsid w:val="004D528C"/>
    <w:rsid w:val="004D6E94"/>
    <w:rsid w:val="004E13F1"/>
    <w:rsid w:val="004E406D"/>
    <w:rsid w:val="00500579"/>
    <w:rsid w:val="00504B49"/>
    <w:rsid w:val="00507C32"/>
    <w:rsid w:val="00514813"/>
    <w:rsid w:val="005148BA"/>
    <w:rsid w:val="00535CEE"/>
    <w:rsid w:val="00552E5C"/>
    <w:rsid w:val="00552F65"/>
    <w:rsid w:val="00577EE5"/>
    <w:rsid w:val="00584B57"/>
    <w:rsid w:val="005A5509"/>
    <w:rsid w:val="005C168D"/>
    <w:rsid w:val="005C7BA6"/>
    <w:rsid w:val="005E47B3"/>
    <w:rsid w:val="005F527E"/>
    <w:rsid w:val="006006C5"/>
    <w:rsid w:val="006149D9"/>
    <w:rsid w:val="00620650"/>
    <w:rsid w:val="00624A46"/>
    <w:rsid w:val="00642613"/>
    <w:rsid w:val="00644137"/>
    <w:rsid w:val="00644389"/>
    <w:rsid w:val="00650A0B"/>
    <w:rsid w:val="0065268B"/>
    <w:rsid w:val="00663F99"/>
    <w:rsid w:val="00664203"/>
    <w:rsid w:val="006718DC"/>
    <w:rsid w:val="006800BA"/>
    <w:rsid w:val="006877CE"/>
    <w:rsid w:val="00687986"/>
    <w:rsid w:val="00692D8C"/>
    <w:rsid w:val="0069454C"/>
    <w:rsid w:val="006B3523"/>
    <w:rsid w:val="006B5D2D"/>
    <w:rsid w:val="006D4E45"/>
    <w:rsid w:val="006E15B4"/>
    <w:rsid w:val="006E5882"/>
    <w:rsid w:val="00706414"/>
    <w:rsid w:val="00710E88"/>
    <w:rsid w:val="00712451"/>
    <w:rsid w:val="00714112"/>
    <w:rsid w:val="0072354E"/>
    <w:rsid w:val="00726DB3"/>
    <w:rsid w:val="007362B3"/>
    <w:rsid w:val="00740DCB"/>
    <w:rsid w:val="007464BF"/>
    <w:rsid w:val="0074784B"/>
    <w:rsid w:val="00754404"/>
    <w:rsid w:val="00754B38"/>
    <w:rsid w:val="007621FE"/>
    <w:rsid w:val="0076674D"/>
    <w:rsid w:val="00771D26"/>
    <w:rsid w:val="00780937"/>
    <w:rsid w:val="00782D3D"/>
    <w:rsid w:val="0078315E"/>
    <w:rsid w:val="007A278E"/>
    <w:rsid w:val="007A7DB6"/>
    <w:rsid w:val="007E049A"/>
    <w:rsid w:val="007E1C75"/>
    <w:rsid w:val="007E1F6F"/>
    <w:rsid w:val="007E5AF5"/>
    <w:rsid w:val="008012E3"/>
    <w:rsid w:val="0080161B"/>
    <w:rsid w:val="00805B21"/>
    <w:rsid w:val="008068AB"/>
    <w:rsid w:val="00812DC0"/>
    <w:rsid w:val="008165FE"/>
    <w:rsid w:val="00826D51"/>
    <w:rsid w:val="00827AFD"/>
    <w:rsid w:val="00836268"/>
    <w:rsid w:val="00836DCB"/>
    <w:rsid w:val="00842768"/>
    <w:rsid w:val="00854930"/>
    <w:rsid w:val="00854AEE"/>
    <w:rsid w:val="00857995"/>
    <w:rsid w:val="00864CBE"/>
    <w:rsid w:val="00866667"/>
    <w:rsid w:val="00867B9A"/>
    <w:rsid w:val="00893A1B"/>
    <w:rsid w:val="00893AEB"/>
    <w:rsid w:val="008B7832"/>
    <w:rsid w:val="008C1BDB"/>
    <w:rsid w:val="008E24ED"/>
    <w:rsid w:val="008F6FB4"/>
    <w:rsid w:val="00912F85"/>
    <w:rsid w:val="00940262"/>
    <w:rsid w:val="00941E55"/>
    <w:rsid w:val="0096021C"/>
    <w:rsid w:val="00960AB9"/>
    <w:rsid w:val="00960CB1"/>
    <w:rsid w:val="00972DB6"/>
    <w:rsid w:val="00973BE4"/>
    <w:rsid w:val="009849EC"/>
    <w:rsid w:val="009A4DF4"/>
    <w:rsid w:val="009A6F19"/>
    <w:rsid w:val="009B0998"/>
    <w:rsid w:val="009C19D3"/>
    <w:rsid w:val="009C59F0"/>
    <w:rsid w:val="009C7174"/>
    <w:rsid w:val="009F251A"/>
    <w:rsid w:val="00A07F9A"/>
    <w:rsid w:val="00A139B1"/>
    <w:rsid w:val="00A15A4F"/>
    <w:rsid w:val="00A20A4B"/>
    <w:rsid w:val="00A24EFE"/>
    <w:rsid w:val="00A31CE4"/>
    <w:rsid w:val="00A33AD4"/>
    <w:rsid w:val="00A35386"/>
    <w:rsid w:val="00A359BF"/>
    <w:rsid w:val="00A656EA"/>
    <w:rsid w:val="00A65941"/>
    <w:rsid w:val="00A712FB"/>
    <w:rsid w:val="00A812AD"/>
    <w:rsid w:val="00A85F31"/>
    <w:rsid w:val="00A91741"/>
    <w:rsid w:val="00A96AFE"/>
    <w:rsid w:val="00AA65E6"/>
    <w:rsid w:val="00AC46D6"/>
    <w:rsid w:val="00AC7173"/>
    <w:rsid w:val="00AD2426"/>
    <w:rsid w:val="00AE2B64"/>
    <w:rsid w:val="00AF5009"/>
    <w:rsid w:val="00B07C79"/>
    <w:rsid w:val="00B11F34"/>
    <w:rsid w:val="00B12BDD"/>
    <w:rsid w:val="00B146E5"/>
    <w:rsid w:val="00B20538"/>
    <w:rsid w:val="00B246AA"/>
    <w:rsid w:val="00B37372"/>
    <w:rsid w:val="00B4242B"/>
    <w:rsid w:val="00B453F8"/>
    <w:rsid w:val="00B47FA4"/>
    <w:rsid w:val="00B50F27"/>
    <w:rsid w:val="00B63A2F"/>
    <w:rsid w:val="00B7628F"/>
    <w:rsid w:val="00B82B03"/>
    <w:rsid w:val="00B82E52"/>
    <w:rsid w:val="00B95A39"/>
    <w:rsid w:val="00B97787"/>
    <w:rsid w:val="00BA2A50"/>
    <w:rsid w:val="00BA2F01"/>
    <w:rsid w:val="00BA65CE"/>
    <w:rsid w:val="00BB27A3"/>
    <w:rsid w:val="00BC0EF1"/>
    <w:rsid w:val="00BC1F85"/>
    <w:rsid w:val="00BC4DE5"/>
    <w:rsid w:val="00BC5588"/>
    <w:rsid w:val="00BE7085"/>
    <w:rsid w:val="00BF2F0C"/>
    <w:rsid w:val="00C07A9C"/>
    <w:rsid w:val="00C366E0"/>
    <w:rsid w:val="00C44015"/>
    <w:rsid w:val="00C51FCF"/>
    <w:rsid w:val="00C60404"/>
    <w:rsid w:val="00C67B4C"/>
    <w:rsid w:val="00C912EB"/>
    <w:rsid w:val="00CC2B7C"/>
    <w:rsid w:val="00CC3DCF"/>
    <w:rsid w:val="00CD25CA"/>
    <w:rsid w:val="00CD45ED"/>
    <w:rsid w:val="00CE6986"/>
    <w:rsid w:val="00CF3034"/>
    <w:rsid w:val="00CF7B83"/>
    <w:rsid w:val="00D07F32"/>
    <w:rsid w:val="00D142D4"/>
    <w:rsid w:val="00D17CFD"/>
    <w:rsid w:val="00D2163C"/>
    <w:rsid w:val="00D23EF7"/>
    <w:rsid w:val="00D511C8"/>
    <w:rsid w:val="00D5131B"/>
    <w:rsid w:val="00D6565C"/>
    <w:rsid w:val="00D7079E"/>
    <w:rsid w:val="00D80190"/>
    <w:rsid w:val="00D81F9F"/>
    <w:rsid w:val="00D82375"/>
    <w:rsid w:val="00D837E7"/>
    <w:rsid w:val="00D91CB7"/>
    <w:rsid w:val="00DA1A04"/>
    <w:rsid w:val="00DA2B62"/>
    <w:rsid w:val="00DC112B"/>
    <w:rsid w:val="00DD1DF6"/>
    <w:rsid w:val="00DE2B7D"/>
    <w:rsid w:val="00DE5357"/>
    <w:rsid w:val="00DE69AF"/>
    <w:rsid w:val="00E10C16"/>
    <w:rsid w:val="00E2219C"/>
    <w:rsid w:val="00E2336F"/>
    <w:rsid w:val="00E30D4D"/>
    <w:rsid w:val="00E320EB"/>
    <w:rsid w:val="00E3557C"/>
    <w:rsid w:val="00E51520"/>
    <w:rsid w:val="00E52C41"/>
    <w:rsid w:val="00E547A8"/>
    <w:rsid w:val="00E772BE"/>
    <w:rsid w:val="00E82791"/>
    <w:rsid w:val="00E84137"/>
    <w:rsid w:val="00E8784C"/>
    <w:rsid w:val="00EA4955"/>
    <w:rsid w:val="00EB4A07"/>
    <w:rsid w:val="00EB60AD"/>
    <w:rsid w:val="00EC2308"/>
    <w:rsid w:val="00EC5069"/>
    <w:rsid w:val="00EC55C7"/>
    <w:rsid w:val="00EC6938"/>
    <w:rsid w:val="00EE1BE7"/>
    <w:rsid w:val="00EE629B"/>
    <w:rsid w:val="00EE6800"/>
    <w:rsid w:val="00EF59EA"/>
    <w:rsid w:val="00EF6601"/>
    <w:rsid w:val="00F10E06"/>
    <w:rsid w:val="00F145E5"/>
    <w:rsid w:val="00F14D06"/>
    <w:rsid w:val="00F166CC"/>
    <w:rsid w:val="00F24CE5"/>
    <w:rsid w:val="00F41150"/>
    <w:rsid w:val="00F41EA9"/>
    <w:rsid w:val="00F51340"/>
    <w:rsid w:val="00F5644D"/>
    <w:rsid w:val="00F60F24"/>
    <w:rsid w:val="00F700CE"/>
    <w:rsid w:val="00F934A1"/>
    <w:rsid w:val="00FA10BC"/>
    <w:rsid w:val="00FB5CC6"/>
    <w:rsid w:val="00FC7F2F"/>
    <w:rsid w:val="00FE10F9"/>
    <w:rsid w:val="00FE12CE"/>
    <w:rsid w:val="00FE15B4"/>
    <w:rsid w:val="00FE6DC1"/>
    <w:rsid w:val="00FF0CF7"/>
    <w:rsid w:val="00FF6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3987FA"/>
  <w15:chartTrackingRefBased/>
  <w15:docId w15:val="{DE3A5370-25E6-4BEF-BB0B-81540C925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3B95"/>
    <w:pPr>
      <w:spacing w:after="0" w:line="240" w:lineRule="auto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1A8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61A81"/>
  </w:style>
  <w:style w:type="paragraph" w:styleId="Footer">
    <w:name w:val="footer"/>
    <w:basedOn w:val="Normal"/>
    <w:link w:val="FooterChar"/>
    <w:uiPriority w:val="99"/>
    <w:unhideWhenUsed/>
    <w:rsid w:val="00061A8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61A81"/>
  </w:style>
  <w:style w:type="table" w:styleId="TableGrid">
    <w:name w:val="Table Grid"/>
    <w:basedOn w:val="TableNormal"/>
    <w:uiPriority w:val="39"/>
    <w:rsid w:val="00061A81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4CB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C1F85"/>
    <w:rPr>
      <w:color w:val="808080"/>
    </w:rPr>
  </w:style>
  <w:style w:type="table" w:styleId="PlainTable1">
    <w:name w:val="Plain Table 1"/>
    <w:basedOn w:val="TableNormal"/>
    <w:uiPriority w:val="41"/>
    <w:rsid w:val="00E8784C"/>
    <w:pPr>
      <w:spacing w:after="0" w:line="240" w:lineRule="auto"/>
    </w:pPr>
    <w:rPr>
      <w:kern w:val="0"/>
      <w14:ligatures w14:val="none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3234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DB003AF7E114F5D8215EA80A3D4B7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BD34F7-D9F0-4F92-8220-B80F416FC823}"/>
      </w:docPartPr>
      <w:docPartBody>
        <w:p w:rsidR="00A05403" w:rsidRDefault="0098695D" w:rsidP="0098695D">
          <w:pPr>
            <w:pStyle w:val="DDB003AF7E114F5D8215EA80A3D4B7131"/>
          </w:pPr>
          <w:r w:rsidRPr="00F41150">
            <w:rPr>
              <w:rStyle w:val="PlaceholderText"/>
              <w:color w:val="A6A6A6" w:themeColor="background1" w:themeShade="A6"/>
              <w:szCs w:val="24"/>
            </w:rPr>
            <w:t>Click or tap here to enter text.</w:t>
          </w:r>
        </w:p>
      </w:docPartBody>
    </w:docPart>
    <w:docPart>
      <w:docPartPr>
        <w:name w:val="45C8E2A1DBF44C9E924DBC48E82708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B61CA-BBC4-46E0-BFEC-559E41CB666C}"/>
      </w:docPartPr>
      <w:docPartBody>
        <w:p w:rsidR="00A05403" w:rsidRDefault="0098695D" w:rsidP="0098695D">
          <w:pPr>
            <w:pStyle w:val="45C8E2A1DBF44C9E924DBC48E82708351"/>
          </w:pPr>
          <w:r>
            <w:rPr>
              <w:rStyle w:val="PlaceholderText"/>
              <w:color w:val="A6A6A6" w:themeColor="background1" w:themeShade="A6"/>
            </w:rPr>
            <w:t>Your ID number</w:t>
          </w:r>
        </w:p>
      </w:docPartBody>
    </w:docPart>
    <w:docPart>
      <w:docPartPr>
        <w:name w:val="E2734FF271104EA995A57118BE68A2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85B2FB-99D5-4F61-BA58-B2589B8F2355}"/>
      </w:docPartPr>
      <w:docPartBody>
        <w:p w:rsidR="00A05403" w:rsidRDefault="0098695D" w:rsidP="0098695D">
          <w:pPr>
            <w:pStyle w:val="E2734FF271104EA995A57118BE68A2111"/>
          </w:pPr>
          <w:r w:rsidRPr="00F41150">
            <w:rPr>
              <w:rStyle w:val="PlaceholderText"/>
              <w:color w:val="A6A6A6" w:themeColor="background1" w:themeShade="A6"/>
              <w:szCs w:val="24"/>
            </w:rPr>
            <w:t>Click or tap here to enter text.</w:t>
          </w:r>
        </w:p>
      </w:docPartBody>
    </w:docPart>
    <w:docPart>
      <w:docPartPr>
        <w:name w:val="16390097D2F0464A811CAB7F844E98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7D36CC-CFA7-4F31-AF55-2BD88CF75688}"/>
      </w:docPartPr>
      <w:docPartBody>
        <w:p w:rsidR="00E16774" w:rsidRDefault="00A638DD">
          <w:r w:rsidRPr="00022D82">
            <w:rPr>
              <w:rStyle w:val="PlaceholderText"/>
            </w:rPr>
            <w:t>[Title]</w:t>
          </w:r>
        </w:p>
      </w:docPartBody>
    </w:docPart>
    <w:docPart>
      <w:docPartPr>
        <w:name w:val="5E52C5D2C88242A5B4E3A11E972802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8CA56B-55A0-40B8-8A7A-B2DD575B488F}"/>
      </w:docPartPr>
      <w:docPartBody>
        <w:p w:rsidR="00710E86" w:rsidRDefault="0098695D" w:rsidP="0098695D">
          <w:pPr>
            <w:pStyle w:val="5E52C5D2C88242A5B4E3A11E9728024D1"/>
          </w:pPr>
          <w:r w:rsidRPr="00F145E5">
            <w:rPr>
              <w:rStyle w:val="PlaceholderText"/>
              <w:color w:val="BFBFBF" w:themeColor="background1" w:themeShade="BF"/>
            </w:rPr>
            <w:t>Comments</w:t>
          </w:r>
        </w:p>
      </w:docPartBody>
    </w:docPart>
    <w:docPart>
      <w:docPartPr>
        <w:name w:val="4041DC17C407444A9714B25EE19E0E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66B423-E025-4933-AF3E-92CBDA7EA7E0}"/>
      </w:docPartPr>
      <w:docPartBody>
        <w:p w:rsidR="00710E86" w:rsidRDefault="0098695D" w:rsidP="0098695D">
          <w:pPr>
            <w:pStyle w:val="4041DC17C407444A9714B25EE19E0E3F1"/>
          </w:pPr>
          <w:r>
            <w:rPr>
              <w:rFonts w:ascii="Calibri" w:eastAsia="Calibri" w:hAnsi="Calibri" w:cs="Arial"/>
              <w:color w:val="BFBFBF" w:themeColor="background1" w:themeShade="BF"/>
            </w:rPr>
            <w:t>Date</w:t>
          </w:r>
        </w:p>
      </w:docPartBody>
    </w:docPart>
    <w:docPart>
      <w:docPartPr>
        <w:name w:val="20B21C4672A747F091B26FA6ABB20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BECEFE-A3D2-475C-A210-F32D002F1355}"/>
      </w:docPartPr>
      <w:docPartBody>
        <w:p w:rsidR="0098695D" w:rsidRDefault="0098695D" w:rsidP="0098695D">
          <w:pPr>
            <w:pStyle w:val="20B21C4672A747F091B26FA6ABB2098E1"/>
          </w:pPr>
          <w:r w:rsidRPr="00F41150">
            <w:rPr>
              <w:rStyle w:val="PlaceholderText"/>
              <w:color w:val="808080" w:themeColor="background1" w:themeShade="80"/>
              <w:szCs w:val="24"/>
            </w:rPr>
            <w:t>Title in English or German</w:t>
          </w:r>
        </w:p>
      </w:docPartBody>
    </w:docPart>
    <w:docPart>
      <w:docPartPr>
        <w:name w:val="69DF6CD7F7AC48D3AD75B6979D144D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5A5EEA-CD2C-4365-BFCB-8C4137F71F2B}"/>
      </w:docPartPr>
      <w:docPartBody>
        <w:p w:rsidR="0098695D" w:rsidRDefault="0098695D" w:rsidP="0098695D">
          <w:pPr>
            <w:pStyle w:val="69DF6CD7F7AC48D3AD75B6979D144D741"/>
          </w:pPr>
          <w:r>
            <w:rPr>
              <w:rStyle w:val="PlaceholderText"/>
              <w:color w:val="A6A6A6" w:themeColor="background1" w:themeShade="A6"/>
            </w:rPr>
            <w:t>Date</w:t>
          </w:r>
        </w:p>
      </w:docPartBody>
    </w:docPart>
    <w:docPart>
      <w:docPartPr>
        <w:name w:val="70DECD7594FE4B6BA6477E734B3DB7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7F610A-660B-4943-9B52-B08D0E358595}"/>
      </w:docPartPr>
      <w:docPartBody>
        <w:p w:rsidR="0098695D" w:rsidRDefault="0098695D" w:rsidP="0098695D">
          <w:pPr>
            <w:pStyle w:val="70DECD7594FE4B6BA6477E734B3DB755"/>
          </w:pPr>
          <w:r w:rsidRPr="00265825">
            <w:rPr>
              <w:rStyle w:val="PlaceholderText"/>
            </w:rPr>
            <w:t>Choose an item.</w:t>
          </w:r>
        </w:p>
      </w:docPartBody>
    </w:docPart>
    <w:docPart>
      <w:docPartPr>
        <w:name w:val="779C259D2F15473BBAA7B880B78A76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0D8FDD-D546-4C34-AF17-CD06DD23D130}"/>
      </w:docPartPr>
      <w:docPartBody>
        <w:p w:rsidR="0098695D" w:rsidRDefault="0098695D" w:rsidP="0098695D">
          <w:pPr>
            <w:pStyle w:val="779C259D2F15473BBAA7B880B78A76B2"/>
          </w:pPr>
          <w:r w:rsidRPr="00F41150">
            <w:rPr>
              <w:rStyle w:val="PlaceholderText"/>
              <w:color w:val="A6A6A6" w:themeColor="background1" w:themeShade="A6"/>
            </w:rPr>
            <w:t>Click or tap here to enter text.</w:t>
          </w:r>
        </w:p>
      </w:docPartBody>
    </w:docPart>
    <w:docPart>
      <w:docPartPr>
        <w:name w:val="B6EBF3CAC02D439F89AAE2D32ADEBA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26333B-FF3A-41FF-B19E-5B18C935BB88}"/>
      </w:docPartPr>
      <w:docPartBody>
        <w:p w:rsidR="0098695D" w:rsidRDefault="0098695D" w:rsidP="0098695D">
          <w:pPr>
            <w:pStyle w:val="B6EBF3CAC02D439F89AAE2D32ADEBAB0"/>
          </w:pPr>
          <w:r w:rsidRPr="00F41150">
            <w:rPr>
              <w:rStyle w:val="PlaceholderText"/>
              <w:color w:val="A6A6A6" w:themeColor="background1" w:themeShade="A6"/>
            </w:rPr>
            <w:t>Click or tap here to enter text.</w:t>
          </w:r>
        </w:p>
      </w:docPartBody>
    </w:docPart>
    <w:docPart>
      <w:docPartPr>
        <w:name w:val="C0DCEE6988604B67AEE53038DF93D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419C16-FF3C-4A97-8501-F35FACEED6C8}"/>
      </w:docPartPr>
      <w:docPartBody>
        <w:p w:rsidR="0098695D" w:rsidRDefault="0098695D" w:rsidP="0098695D">
          <w:pPr>
            <w:pStyle w:val="C0DCEE6988604B67AEE53038DF93D152"/>
          </w:pPr>
          <w:r>
            <w:rPr>
              <w:rStyle w:val="PlaceholderText"/>
              <w:color w:val="A6A6A6" w:themeColor="background1" w:themeShade="A6"/>
            </w:rPr>
            <w:t>Date</w:t>
          </w:r>
        </w:p>
      </w:docPartBody>
    </w:docPart>
    <w:docPart>
      <w:docPartPr>
        <w:name w:val="1C77D01BDB264E9496D5978A5D6C0E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86E48A-E942-42F9-9035-1A4ECBECD245}"/>
      </w:docPartPr>
      <w:docPartBody>
        <w:p w:rsidR="002179F9" w:rsidRDefault="002179F9" w:rsidP="002179F9">
          <w:pPr>
            <w:pStyle w:val="1C77D01BDB264E9496D5978A5D6C0EC8"/>
          </w:pPr>
          <w:r w:rsidRPr="00F41150">
            <w:rPr>
              <w:rStyle w:val="PlaceholderText"/>
              <w:color w:val="A6A6A6" w:themeColor="background1" w:themeShade="A6"/>
            </w:rPr>
            <w:t>Click or tap here to enter text.</w:t>
          </w:r>
        </w:p>
      </w:docPartBody>
    </w:docPart>
    <w:docPart>
      <w:docPartPr>
        <w:name w:val="B07DEBFD3C2B4E7C887CE8F00497C6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376474-6744-4D44-91F6-2EDA1F166BF0}"/>
      </w:docPartPr>
      <w:docPartBody>
        <w:p w:rsidR="002C5A15" w:rsidRDefault="002C5A15">
          <w:r w:rsidRPr="00156ECC">
            <w:rPr>
              <w:rStyle w:val="PlaceholderText"/>
            </w:rPr>
            <w:t>[Keyword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 Thameen">
    <w:altName w:val="Sakkal Majalla"/>
    <w:panose1 w:val="020A0503020102020204"/>
    <w:charset w:val="B2"/>
    <w:family w:val="roman"/>
    <w:notTrueType/>
    <w:pitch w:val="variable"/>
    <w:sig w:usb0="80002003" w:usb1="90000100" w:usb2="00000028" w:usb3="00000000" w:csb0="00000040" w:csb1="00000000"/>
  </w:font>
  <w:font w:name="ScalaSansPro-Regular">
    <w:altName w:val="Calibri"/>
    <w:panose1 w:val="00000000000000000000"/>
    <w:charset w:val="00"/>
    <w:family w:val="modern"/>
    <w:notTrueType/>
    <w:pitch w:val="variable"/>
    <w:sig w:usb0="800000AF" w:usb1="4000E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4373"/>
    <w:rsid w:val="00097606"/>
    <w:rsid w:val="00172D7D"/>
    <w:rsid w:val="002179F9"/>
    <w:rsid w:val="00251519"/>
    <w:rsid w:val="00276411"/>
    <w:rsid w:val="002950A5"/>
    <w:rsid w:val="002C5A15"/>
    <w:rsid w:val="002D1B6D"/>
    <w:rsid w:val="002F57B4"/>
    <w:rsid w:val="0035477D"/>
    <w:rsid w:val="00364622"/>
    <w:rsid w:val="00376D55"/>
    <w:rsid w:val="003D4373"/>
    <w:rsid w:val="003E4A4F"/>
    <w:rsid w:val="00401112"/>
    <w:rsid w:val="00415369"/>
    <w:rsid w:val="00424ED2"/>
    <w:rsid w:val="004376BD"/>
    <w:rsid w:val="00445CF7"/>
    <w:rsid w:val="0064646A"/>
    <w:rsid w:val="006E5FBD"/>
    <w:rsid w:val="00710E86"/>
    <w:rsid w:val="008D5842"/>
    <w:rsid w:val="00901C0C"/>
    <w:rsid w:val="0098695D"/>
    <w:rsid w:val="00A014B6"/>
    <w:rsid w:val="00A05403"/>
    <w:rsid w:val="00A638DD"/>
    <w:rsid w:val="00B352FF"/>
    <w:rsid w:val="00C6449E"/>
    <w:rsid w:val="00CA7B9E"/>
    <w:rsid w:val="00D46D2B"/>
    <w:rsid w:val="00E16774"/>
    <w:rsid w:val="00F46C14"/>
    <w:rsid w:val="00F95278"/>
    <w:rsid w:val="00FB30CE"/>
    <w:rsid w:val="00FF17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C5A15"/>
    <w:rPr>
      <w:color w:val="808080"/>
    </w:rPr>
  </w:style>
  <w:style w:type="paragraph" w:customStyle="1" w:styleId="DDB003AF7E114F5D8215EA80A3D4B7131">
    <w:name w:val="DDB003AF7E114F5D8215EA80A3D4B7131"/>
    <w:rsid w:val="0098695D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45C8E2A1DBF44C9E924DBC48E82708351">
    <w:name w:val="45C8E2A1DBF44C9E924DBC48E82708351"/>
    <w:rsid w:val="0098695D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E2734FF271104EA995A57118BE68A2111">
    <w:name w:val="E2734FF271104EA995A57118BE68A2111"/>
    <w:rsid w:val="0098695D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20B21C4672A747F091B26FA6ABB2098E1">
    <w:name w:val="20B21C4672A747F091B26FA6ABB2098E1"/>
    <w:rsid w:val="0098695D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70DECD7594FE4B6BA6477E734B3DB755">
    <w:name w:val="70DECD7594FE4B6BA6477E734B3DB755"/>
    <w:rsid w:val="0098695D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69DF6CD7F7AC48D3AD75B6979D144D741">
    <w:name w:val="69DF6CD7F7AC48D3AD75B6979D144D741"/>
    <w:rsid w:val="0098695D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5E52C5D2C88242A5B4E3A11E9728024D1">
    <w:name w:val="5E52C5D2C88242A5B4E3A11E9728024D1"/>
    <w:rsid w:val="0098695D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4041DC17C407444A9714B25EE19E0E3F1">
    <w:name w:val="4041DC17C407444A9714B25EE19E0E3F1"/>
    <w:rsid w:val="0098695D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779C259D2F15473BBAA7B880B78A76B2">
    <w:name w:val="779C259D2F15473BBAA7B880B78A76B2"/>
    <w:rsid w:val="0098695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6EBF3CAC02D439F89AAE2D32ADEBAB0">
    <w:name w:val="B6EBF3CAC02D439F89AAE2D32ADEBAB0"/>
    <w:rsid w:val="0098695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0DCEE6988604B67AEE53038DF93D152">
    <w:name w:val="C0DCEE6988604B67AEE53038DF93D152"/>
    <w:rsid w:val="0098695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C77D01BDB264E9496D5978A5D6C0EC8">
    <w:name w:val="1C77D01BDB264E9496D5978A5D6C0EC8"/>
    <w:rsid w:val="002179F9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21</Words>
  <Characters>69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SUBMISSION</vt:lpstr>
    </vt:vector>
  </TitlesOfParts>
  <Company/>
  <LinksUpToDate>false</LinksUpToDate>
  <CharactersWithSpaces>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SUBMISSION</dc:title>
  <dc:subject/>
  <dc:creator>Masoud, Ziyad</dc:creator>
  <cp:keywords>GS-18</cp:keywords>
  <dc:description/>
  <cp:lastModifiedBy>Hamad, Eyad</cp:lastModifiedBy>
  <cp:revision>9</cp:revision>
  <cp:lastPrinted>2023-08-13T08:59:00Z</cp:lastPrinted>
  <dcterms:created xsi:type="dcterms:W3CDTF">2024-11-17T14:17:00Z</dcterms:created>
  <dcterms:modified xsi:type="dcterms:W3CDTF">2025-02-13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53314833209b1dc0bd6c6507a328da1678ebebe574a9228a3355de061943ce</vt:lpwstr>
  </property>
</Properties>
</file>